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32F891" w14:textId="51C0DD9E" w:rsidR="004F209B" w:rsidRPr="00800BD9" w:rsidRDefault="00C75E46" w:rsidP="00800BD9">
      <w:pPr>
        <w:pStyle w:val="Normal1"/>
        <w:jc w:val="center"/>
        <w:rPr>
          <w:b/>
          <w:sz w:val="28"/>
        </w:rPr>
      </w:pPr>
      <w:r>
        <w:rPr>
          <w:b/>
          <w:sz w:val="28"/>
        </w:rPr>
        <w:t>Project 1</w:t>
      </w:r>
      <w:r w:rsidR="00DD1F20">
        <w:rPr>
          <w:b/>
          <w:sz w:val="28"/>
        </w:rPr>
        <w:t>.A</w:t>
      </w:r>
    </w:p>
    <w:p w14:paraId="52B6A7D7" w14:textId="77777777" w:rsidR="00793FDA" w:rsidRDefault="00793FDA">
      <w:pPr>
        <w:pStyle w:val="Normal1"/>
        <w:rPr>
          <w:sz w:val="24"/>
        </w:rPr>
      </w:pPr>
    </w:p>
    <w:p w14:paraId="77C7FE96" w14:textId="5DAE6B27" w:rsidR="00896752" w:rsidRPr="007B0C35" w:rsidRDefault="007325F3" w:rsidP="004A334A">
      <w:pPr>
        <w:pStyle w:val="Normal1"/>
        <w:numPr>
          <w:ilvl w:val="0"/>
          <w:numId w:val="27"/>
        </w:numPr>
        <w:rPr>
          <w:sz w:val="28"/>
        </w:rPr>
      </w:pPr>
      <w:r w:rsidRPr="003C3974">
        <w:rPr>
          <w:sz w:val="28"/>
        </w:rPr>
        <w:t>Project Description</w:t>
      </w:r>
    </w:p>
    <w:p w14:paraId="3274D3F8" w14:textId="35CB35EC" w:rsidR="00CF60D4" w:rsidRDefault="00DA0923" w:rsidP="004A334A">
      <w:pPr>
        <w:pStyle w:val="Normal1"/>
        <w:rPr>
          <w:sz w:val="24"/>
        </w:rPr>
      </w:pPr>
      <w:r>
        <w:rPr>
          <w:sz w:val="24"/>
        </w:rPr>
        <w:t>In your first homework, you were asked to design a database that stores some information about a university. Many of you have done an e</w:t>
      </w:r>
      <w:r w:rsidR="00C0284B">
        <w:rPr>
          <w:sz w:val="24"/>
        </w:rPr>
        <w:t xml:space="preserve">xcellent job. </w:t>
      </w:r>
      <w:r w:rsidR="0002198E">
        <w:rPr>
          <w:sz w:val="24"/>
        </w:rPr>
        <w:t>Figure 1 shows an ER diagram</w:t>
      </w:r>
      <w:r w:rsidR="00013D5B">
        <w:rPr>
          <w:sz w:val="24"/>
        </w:rPr>
        <w:t xml:space="preserve"> that is among </w:t>
      </w:r>
      <w:r w:rsidR="00693FCE">
        <w:rPr>
          <w:sz w:val="24"/>
        </w:rPr>
        <w:t>s</w:t>
      </w:r>
      <w:r w:rsidR="001964D7">
        <w:rPr>
          <w:sz w:val="24"/>
        </w:rPr>
        <w:t>ome</w:t>
      </w:r>
      <w:r w:rsidR="0002198E">
        <w:rPr>
          <w:sz w:val="24"/>
        </w:rPr>
        <w:t xml:space="preserve"> good </w:t>
      </w:r>
      <w:r w:rsidR="000B2B93">
        <w:rPr>
          <w:sz w:val="24"/>
        </w:rPr>
        <w:t>ones</w:t>
      </w:r>
      <w:r w:rsidR="00FD7A1C">
        <w:rPr>
          <w:sz w:val="24"/>
        </w:rPr>
        <w:t>.</w:t>
      </w:r>
      <w:r w:rsidR="00BA10D3" w:rsidRPr="00FE60F5">
        <w:rPr>
          <w:sz w:val="24"/>
        </w:rPr>
        <w:t xml:space="preserve"> </w:t>
      </w:r>
    </w:p>
    <w:p w14:paraId="3FC4C722" w14:textId="77777777" w:rsidR="00D86C56" w:rsidRDefault="00D86C56" w:rsidP="004A334A">
      <w:pPr>
        <w:pStyle w:val="Normal1"/>
        <w:rPr>
          <w:sz w:val="24"/>
        </w:rPr>
      </w:pPr>
    </w:p>
    <w:p w14:paraId="3143587E" w14:textId="4D7BF882" w:rsidR="00D86C56" w:rsidRDefault="00D86C56" w:rsidP="004A334A">
      <w:pPr>
        <w:pStyle w:val="Normal1"/>
        <w:rPr>
          <w:sz w:val="24"/>
        </w:rPr>
      </w:pPr>
      <w:r>
        <w:rPr>
          <w:noProof/>
        </w:rPr>
        <w:drawing>
          <wp:inline distT="0" distB="0" distL="0" distR="0" wp14:anchorId="29AECC84" wp14:editId="65BFD03E">
            <wp:extent cx="5943600" cy="40461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AC7EF" w14:textId="77777777" w:rsidR="00CF60D4" w:rsidRDefault="00CF60D4">
      <w:pPr>
        <w:pStyle w:val="Normal1"/>
        <w:rPr>
          <w:sz w:val="24"/>
        </w:rPr>
      </w:pPr>
    </w:p>
    <w:p w14:paraId="205CF5DC" w14:textId="5BDA03F3" w:rsidR="00CF60D4" w:rsidRPr="00BB2A89" w:rsidRDefault="00CF60D4" w:rsidP="00CF60D4">
      <w:pPr>
        <w:pStyle w:val="Caption"/>
        <w:jc w:val="center"/>
        <w:rPr>
          <w:b w:val="0"/>
          <w:color w:val="auto"/>
          <w:sz w:val="22"/>
        </w:rPr>
      </w:pPr>
      <w:r w:rsidRPr="00BB2A89">
        <w:rPr>
          <w:b w:val="0"/>
          <w:color w:val="auto"/>
          <w:sz w:val="22"/>
        </w:rPr>
        <w:t xml:space="preserve">Figure </w:t>
      </w:r>
      <w:r w:rsidRPr="00BB2A89">
        <w:rPr>
          <w:b w:val="0"/>
          <w:color w:val="auto"/>
          <w:sz w:val="22"/>
        </w:rPr>
        <w:fldChar w:fldCharType="begin"/>
      </w:r>
      <w:r w:rsidRPr="00BB2A89">
        <w:rPr>
          <w:b w:val="0"/>
          <w:color w:val="auto"/>
          <w:sz w:val="22"/>
        </w:rPr>
        <w:instrText xml:space="preserve"> SEQ Figure \* ARABIC </w:instrText>
      </w:r>
      <w:r w:rsidRPr="00BB2A89">
        <w:rPr>
          <w:b w:val="0"/>
          <w:color w:val="auto"/>
          <w:sz w:val="22"/>
        </w:rPr>
        <w:fldChar w:fldCharType="separate"/>
      </w:r>
      <w:r w:rsidR="006718A2">
        <w:rPr>
          <w:b w:val="0"/>
          <w:noProof/>
          <w:color w:val="auto"/>
          <w:sz w:val="22"/>
        </w:rPr>
        <w:t>1</w:t>
      </w:r>
      <w:r w:rsidRPr="00BB2A89">
        <w:rPr>
          <w:b w:val="0"/>
          <w:color w:val="auto"/>
          <w:sz w:val="22"/>
        </w:rPr>
        <w:fldChar w:fldCharType="end"/>
      </w:r>
      <w:r w:rsidRPr="00BB2A89">
        <w:rPr>
          <w:b w:val="0"/>
          <w:color w:val="auto"/>
          <w:sz w:val="22"/>
        </w:rPr>
        <w:t>. ER-diagram</w:t>
      </w:r>
    </w:p>
    <w:p w14:paraId="2865F4EF" w14:textId="1B399644" w:rsidR="005C6434" w:rsidRDefault="006E3DA1">
      <w:pPr>
        <w:pStyle w:val="Normal1"/>
        <w:rPr>
          <w:sz w:val="24"/>
        </w:rPr>
      </w:pPr>
      <w:r>
        <w:rPr>
          <w:sz w:val="24"/>
        </w:rPr>
        <w:t>This project is to implement the above design</w:t>
      </w:r>
      <w:r w:rsidR="001C5372">
        <w:rPr>
          <w:sz w:val="24"/>
        </w:rPr>
        <w:t xml:space="preserve"> using a relational data model.</w:t>
      </w:r>
      <w:r>
        <w:rPr>
          <w:sz w:val="24"/>
        </w:rPr>
        <w:t xml:space="preserve"> Specifically, you</w:t>
      </w:r>
      <w:r w:rsidR="0076464A">
        <w:rPr>
          <w:sz w:val="24"/>
        </w:rPr>
        <w:t xml:space="preserve"> </w:t>
      </w:r>
      <w:r w:rsidR="005F0D01">
        <w:rPr>
          <w:sz w:val="24"/>
        </w:rPr>
        <w:t xml:space="preserve">are asked to </w:t>
      </w:r>
      <w:r w:rsidR="0076464A">
        <w:rPr>
          <w:sz w:val="24"/>
        </w:rPr>
        <w:t xml:space="preserve">write </w:t>
      </w:r>
      <w:r w:rsidR="001853D1">
        <w:rPr>
          <w:sz w:val="24"/>
        </w:rPr>
        <w:t xml:space="preserve">the following </w:t>
      </w:r>
      <w:r w:rsidR="0076464A">
        <w:rPr>
          <w:sz w:val="24"/>
        </w:rPr>
        <w:t>SQL scripts</w:t>
      </w:r>
      <w:r w:rsidR="001853D1">
        <w:rPr>
          <w:sz w:val="24"/>
        </w:rPr>
        <w:t>.</w:t>
      </w:r>
      <w:r w:rsidR="00C03D3D">
        <w:rPr>
          <w:sz w:val="24"/>
        </w:rPr>
        <w:t xml:space="preserve"> </w:t>
      </w:r>
    </w:p>
    <w:p w14:paraId="3EE75B9C" w14:textId="77777777" w:rsidR="0076464A" w:rsidRDefault="0076464A">
      <w:pPr>
        <w:pStyle w:val="Normal1"/>
        <w:rPr>
          <w:sz w:val="24"/>
        </w:rPr>
      </w:pPr>
    </w:p>
    <w:p w14:paraId="45D12DBF" w14:textId="5BBBDC4D" w:rsidR="0076464A" w:rsidRPr="00A91419" w:rsidRDefault="001160AD" w:rsidP="0076464A">
      <w:pPr>
        <w:pStyle w:val="Normal1"/>
        <w:numPr>
          <w:ilvl w:val="0"/>
          <w:numId w:val="7"/>
        </w:numPr>
        <w:rPr>
          <w:b/>
          <w:sz w:val="24"/>
        </w:rPr>
      </w:pPr>
      <w:proofErr w:type="spellStart"/>
      <w:r w:rsidRPr="00A91419">
        <w:rPr>
          <w:b/>
          <w:sz w:val="24"/>
        </w:rPr>
        <w:t>CreateT</w:t>
      </w:r>
      <w:r w:rsidR="0076464A" w:rsidRPr="00A91419">
        <w:rPr>
          <w:b/>
          <w:sz w:val="24"/>
        </w:rPr>
        <w:t>ables</w:t>
      </w:r>
      <w:r w:rsidRPr="00A91419">
        <w:rPr>
          <w:b/>
          <w:sz w:val="24"/>
        </w:rPr>
        <w:t>.sql</w:t>
      </w:r>
      <w:proofErr w:type="spellEnd"/>
      <w:r w:rsidRPr="00A91419">
        <w:rPr>
          <w:b/>
          <w:sz w:val="24"/>
        </w:rPr>
        <w:t xml:space="preserve"> </w:t>
      </w:r>
      <w:r w:rsidR="008A4F2C">
        <w:rPr>
          <w:b/>
          <w:sz w:val="24"/>
        </w:rPr>
        <w:t xml:space="preserve">[Points: </w:t>
      </w:r>
      <w:r w:rsidR="00093073">
        <w:rPr>
          <w:b/>
          <w:sz w:val="24"/>
        </w:rPr>
        <w:t>15</w:t>
      </w:r>
      <w:r w:rsidR="008A4F2C">
        <w:rPr>
          <w:b/>
          <w:sz w:val="24"/>
        </w:rPr>
        <w:t>]</w:t>
      </w:r>
    </w:p>
    <w:p w14:paraId="59EEABE3" w14:textId="1180F8C8" w:rsidR="00030FD8" w:rsidRDefault="00A71044" w:rsidP="00030FD8">
      <w:pPr>
        <w:pStyle w:val="Normal1"/>
        <w:rPr>
          <w:sz w:val="24"/>
        </w:rPr>
      </w:pPr>
      <w:r>
        <w:rPr>
          <w:sz w:val="24"/>
        </w:rPr>
        <w:t xml:space="preserve">This script creates the </w:t>
      </w:r>
      <w:r w:rsidR="00E54577">
        <w:rPr>
          <w:sz w:val="24"/>
        </w:rPr>
        <w:t>following tables</w:t>
      </w:r>
      <w:r w:rsidR="00C8174A">
        <w:rPr>
          <w:sz w:val="24"/>
        </w:rPr>
        <w:t xml:space="preserve">. Each table must be created with the table name, </w:t>
      </w:r>
      <w:r w:rsidR="00C064A2">
        <w:rPr>
          <w:sz w:val="24"/>
        </w:rPr>
        <w:t xml:space="preserve">attribute names and corresponding </w:t>
      </w:r>
      <w:r w:rsidR="009A0006">
        <w:rPr>
          <w:sz w:val="24"/>
        </w:rPr>
        <w:t xml:space="preserve">types and length </w:t>
      </w:r>
      <w:r w:rsidR="00D25323">
        <w:rPr>
          <w:sz w:val="24"/>
        </w:rPr>
        <w:t xml:space="preserve">as specified. </w:t>
      </w:r>
      <w:r w:rsidR="00446D2A">
        <w:rPr>
          <w:sz w:val="24"/>
        </w:rPr>
        <w:t xml:space="preserve">Also, make </w:t>
      </w:r>
      <w:r w:rsidR="00897AC8">
        <w:rPr>
          <w:sz w:val="24"/>
        </w:rPr>
        <w:t xml:space="preserve">sure to specify primary key, candidate key and foreign key (if any), accordingly. </w:t>
      </w:r>
    </w:p>
    <w:p w14:paraId="52B009A5" w14:textId="370BBE0F" w:rsidR="001853D1" w:rsidRPr="001E2DB1" w:rsidRDefault="001853D1" w:rsidP="001170DB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students</w:t>
      </w:r>
    </w:p>
    <w:p w14:paraId="466EEB4A" w14:textId="5EBC196E" w:rsidR="001853D1" w:rsidRPr="001E2DB1" w:rsidRDefault="00826AF7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t>Attribute</w:t>
      </w:r>
      <w:r w:rsidR="008E285D" w:rsidRPr="001E2DB1">
        <w:rPr>
          <w:sz w:val="24"/>
        </w:rPr>
        <w:t xml:space="preserve">, </w:t>
      </w:r>
      <w:r w:rsidRPr="001E2DB1">
        <w:rPr>
          <w:sz w:val="24"/>
        </w:rPr>
        <w:t>type</w:t>
      </w:r>
      <w:r w:rsidR="008E285D" w:rsidRPr="001E2DB1">
        <w:rPr>
          <w:sz w:val="24"/>
        </w:rPr>
        <w:t xml:space="preserve"> and length</w:t>
      </w:r>
      <w:r w:rsidR="00355F07" w:rsidRPr="001E2DB1">
        <w:rPr>
          <w:sz w:val="24"/>
        </w:rPr>
        <w:t xml:space="preserve">: </w:t>
      </w:r>
      <w:proofErr w:type="spellStart"/>
      <w:r w:rsidR="001853D1" w:rsidRPr="001E2DB1">
        <w:rPr>
          <w:i/>
          <w:sz w:val="24"/>
        </w:rPr>
        <w:t>snum</w:t>
      </w:r>
      <w:proofErr w:type="spellEnd"/>
      <w:r w:rsidR="001853D1" w:rsidRPr="001E2DB1">
        <w:rPr>
          <w:i/>
          <w:sz w:val="24"/>
        </w:rPr>
        <w:t xml:space="preserve">: integer, </w:t>
      </w:r>
      <w:proofErr w:type="spellStart"/>
      <w:r w:rsidR="001853D1" w:rsidRPr="001E2DB1">
        <w:rPr>
          <w:i/>
          <w:sz w:val="24"/>
        </w:rPr>
        <w:t>ssn</w:t>
      </w:r>
      <w:proofErr w:type="spellEnd"/>
      <w:r w:rsidR="001853D1" w:rsidRPr="001E2DB1">
        <w:rPr>
          <w:i/>
          <w:sz w:val="24"/>
        </w:rPr>
        <w:t xml:space="preserve">: integer, name: </w:t>
      </w:r>
      <w:proofErr w:type="gramStart"/>
      <w:r w:rsidR="001853D1" w:rsidRPr="001E2DB1">
        <w:rPr>
          <w:i/>
          <w:sz w:val="24"/>
        </w:rPr>
        <w:t>varchar(</w:t>
      </w:r>
      <w:proofErr w:type="gramEnd"/>
      <w:r w:rsidR="001853D1" w:rsidRPr="001E2DB1">
        <w:rPr>
          <w:i/>
          <w:sz w:val="24"/>
        </w:rPr>
        <w:t xml:space="preserve">10), gender: varchar(1), dob: datetime, </w:t>
      </w:r>
      <w:proofErr w:type="spellStart"/>
      <w:r w:rsidR="001853D1" w:rsidRPr="001E2DB1">
        <w:rPr>
          <w:i/>
          <w:sz w:val="24"/>
        </w:rPr>
        <w:t>c_addr</w:t>
      </w:r>
      <w:proofErr w:type="spellEnd"/>
      <w:r w:rsidR="001853D1" w:rsidRPr="001E2DB1">
        <w:rPr>
          <w:i/>
          <w:sz w:val="24"/>
        </w:rPr>
        <w:t xml:space="preserve">: varchar(20), </w:t>
      </w:r>
      <w:proofErr w:type="spellStart"/>
      <w:r w:rsidR="001853D1" w:rsidRPr="001E2DB1">
        <w:rPr>
          <w:i/>
          <w:sz w:val="24"/>
        </w:rPr>
        <w:t>c_phone</w:t>
      </w:r>
      <w:proofErr w:type="spellEnd"/>
      <w:r w:rsidR="001853D1" w:rsidRPr="001E2DB1">
        <w:rPr>
          <w:i/>
          <w:sz w:val="24"/>
        </w:rPr>
        <w:t xml:space="preserve">: varchar(10), </w:t>
      </w:r>
      <w:proofErr w:type="spellStart"/>
      <w:r w:rsidR="001853D1" w:rsidRPr="001E2DB1">
        <w:rPr>
          <w:i/>
          <w:sz w:val="24"/>
        </w:rPr>
        <w:t>p_addr</w:t>
      </w:r>
      <w:proofErr w:type="spellEnd"/>
      <w:r w:rsidR="001853D1" w:rsidRPr="001E2DB1">
        <w:rPr>
          <w:i/>
          <w:sz w:val="24"/>
        </w:rPr>
        <w:t xml:space="preserve">: varchar(20), </w:t>
      </w:r>
      <w:proofErr w:type="spellStart"/>
      <w:r w:rsidR="001853D1" w:rsidRPr="001E2DB1">
        <w:rPr>
          <w:i/>
          <w:sz w:val="24"/>
        </w:rPr>
        <w:t>p_phone</w:t>
      </w:r>
      <w:proofErr w:type="spellEnd"/>
      <w:r w:rsidR="001853D1" w:rsidRPr="001E2DB1">
        <w:rPr>
          <w:i/>
          <w:sz w:val="24"/>
        </w:rPr>
        <w:t>: varchar(10)</w:t>
      </w:r>
    </w:p>
    <w:p w14:paraId="286654AA" w14:textId="153AE851" w:rsidR="00B52E0D" w:rsidRPr="001E2DB1" w:rsidRDefault="00355F07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lastRenderedPageBreak/>
        <w:t>P</w:t>
      </w:r>
      <w:r w:rsidR="00B52E0D" w:rsidRPr="001E2DB1">
        <w:rPr>
          <w:sz w:val="24"/>
        </w:rPr>
        <w:t xml:space="preserve">rimary key: </w:t>
      </w:r>
      <w:proofErr w:type="spellStart"/>
      <w:r w:rsidR="00B52E0D" w:rsidRPr="001E2DB1">
        <w:rPr>
          <w:i/>
          <w:sz w:val="24"/>
        </w:rPr>
        <w:t>ssn</w:t>
      </w:r>
      <w:proofErr w:type="spellEnd"/>
    </w:p>
    <w:p w14:paraId="796FC87B" w14:textId="064622FF" w:rsidR="00B52E0D" w:rsidRPr="001E2DB1" w:rsidRDefault="00355F07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t xml:space="preserve">Candidate </w:t>
      </w:r>
      <w:r w:rsidR="00B52E0D" w:rsidRPr="001E2DB1">
        <w:rPr>
          <w:sz w:val="24"/>
        </w:rPr>
        <w:t>key</w:t>
      </w:r>
      <w:r w:rsidRPr="001E2DB1">
        <w:rPr>
          <w:sz w:val="24"/>
        </w:rPr>
        <w:t>:</w:t>
      </w:r>
      <w:r w:rsidR="002C3A62" w:rsidRPr="001E2DB1">
        <w:rPr>
          <w:sz w:val="24"/>
        </w:rPr>
        <w:t xml:space="preserve"> </w:t>
      </w:r>
      <w:proofErr w:type="spellStart"/>
      <w:r w:rsidR="002C3A62" w:rsidRPr="001E2DB1">
        <w:rPr>
          <w:i/>
          <w:sz w:val="24"/>
        </w:rPr>
        <w:t>snum</w:t>
      </w:r>
      <w:proofErr w:type="spellEnd"/>
    </w:p>
    <w:p w14:paraId="28DA9FBB" w14:textId="44B6F6E9" w:rsidR="000C602B" w:rsidRPr="001E2DB1" w:rsidRDefault="000C602B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N/A</w:t>
      </w:r>
    </w:p>
    <w:p w14:paraId="603C924F" w14:textId="58872847" w:rsidR="00181F04" w:rsidRPr="001E2DB1" w:rsidRDefault="008F36FF" w:rsidP="00181F04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departments</w:t>
      </w:r>
    </w:p>
    <w:p w14:paraId="0EC5DB6F" w14:textId="6C78A90C" w:rsidR="00181F04" w:rsidRPr="001E2DB1" w:rsidRDefault="00181F04" w:rsidP="00C52497">
      <w:pPr>
        <w:pStyle w:val="ListParagraph"/>
        <w:numPr>
          <w:ilvl w:val="1"/>
          <w:numId w:val="14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464985" w:rsidRPr="001E2DB1">
        <w:rPr>
          <w:i/>
          <w:sz w:val="24"/>
        </w:rPr>
        <w:t xml:space="preserve">code: integer, name: </w:t>
      </w:r>
      <w:proofErr w:type="gramStart"/>
      <w:r w:rsidR="00464985" w:rsidRPr="001E2DB1">
        <w:rPr>
          <w:i/>
          <w:sz w:val="24"/>
        </w:rPr>
        <w:t>varchar(</w:t>
      </w:r>
      <w:proofErr w:type="gramEnd"/>
      <w:r w:rsidR="00464985" w:rsidRPr="001E2DB1">
        <w:rPr>
          <w:i/>
          <w:sz w:val="24"/>
        </w:rPr>
        <w:t>50), phone: varchar(10), college: varchar(20)</w:t>
      </w:r>
    </w:p>
    <w:p w14:paraId="577FF908" w14:textId="437DA5FE" w:rsidR="00181F04" w:rsidRPr="001E2DB1" w:rsidRDefault="00181F04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D84159" w:rsidRPr="001E2DB1">
        <w:rPr>
          <w:i/>
          <w:sz w:val="24"/>
        </w:rPr>
        <w:t>code</w:t>
      </w:r>
    </w:p>
    <w:p w14:paraId="63817B3A" w14:textId="262DF598" w:rsidR="00181F04" w:rsidRPr="001E2DB1" w:rsidRDefault="00181F04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9B060A" w:rsidRPr="001E2DB1">
        <w:rPr>
          <w:i/>
          <w:sz w:val="24"/>
        </w:rPr>
        <w:t>name</w:t>
      </w:r>
    </w:p>
    <w:p w14:paraId="18B60012" w14:textId="3C06B9DD" w:rsidR="000C602B" w:rsidRPr="001E2DB1" w:rsidRDefault="000C602B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N/A</w:t>
      </w:r>
    </w:p>
    <w:p w14:paraId="45549631" w14:textId="54211C09" w:rsidR="006214F2" w:rsidRPr="001E2DB1" w:rsidRDefault="0063380C" w:rsidP="006214F2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degrees</w:t>
      </w:r>
    </w:p>
    <w:p w14:paraId="5912A500" w14:textId="1AD07BCD" w:rsidR="006214F2" w:rsidRPr="001E2DB1" w:rsidRDefault="006214F2" w:rsidP="00C52497">
      <w:pPr>
        <w:pStyle w:val="ListParagraph"/>
        <w:numPr>
          <w:ilvl w:val="1"/>
          <w:numId w:val="16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F07091" w:rsidRPr="001E2DB1">
        <w:rPr>
          <w:i/>
          <w:sz w:val="24"/>
        </w:rPr>
        <w:t xml:space="preserve">name: </w:t>
      </w:r>
      <w:proofErr w:type="gramStart"/>
      <w:r w:rsidR="00F07091" w:rsidRPr="001E2DB1">
        <w:rPr>
          <w:i/>
          <w:sz w:val="24"/>
        </w:rPr>
        <w:t>varchar(</w:t>
      </w:r>
      <w:proofErr w:type="gramEnd"/>
      <w:r w:rsidR="00F07091" w:rsidRPr="001E2DB1">
        <w:rPr>
          <w:i/>
          <w:sz w:val="24"/>
        </w:rPr>
        <w:t>50), leve</w:t>
      </w:r>
      <w:r w:rsidR="001D54D6" w:rsidRPr="001E2DB1">
        <w:rPr>
          <w:i/>
          <w:sz w:val="24"/>
        </w:rPr>
        <w:t>l: varchar(5)</w:t>
      </w:r>
      <w:r w:rsidR="00196402" w:rsidRPr="001E2DB1">
        <w:rPr>
          <w:i/>
          <w:sz w:val="24"/>
        </w:rPr>
        <w:t>,</w:t>
      </w:r>
      <w:r w:rsidR="00196402" w:rsidRPr="001E2DB1">
        <w:rPr>
          <w:sz w:val="24"/>
        </w:rPr>
        <w:t xml:space="preserve"> </w:t>
      </w:r>
      <w:proofErr w:type="spellStart"/>
      <w:r w:rsidR="00196402" w:rsidRPr="001E2DB1">
        <w:rPr>
          <w:sz w:val="24"/>
        </w:rPr>
        <w:t>department_code</w:t>
      </w:r>
      <w:proofErr w:type="spellEnd"/>
      <w:r w:rsidR="00196402" w:rsidRPr="001E2DB1">
        <w:rPr>
          <w:sz w:val="24"/>
        </w:rPr>
        <w:t>: integer</w:t>
      </w:r>
    </w:p>
    <w:p w14:paraId="3B50CA9D" w14:textId="1AB960FD" w:rsidR="006214F2" w:rsidRPr="001E2DB1" w:rsidRDefault="006214F2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D00572" w:rsidRPr="001E2DB1">
        <w:rPr>
          <w:i/>
          <w:sz w:val="24"/>
        </w:rPr>
        <w:t>name</w:t>
      </w:r>
      <w:r w:rsidR="005D5762" w:rsidRPr="001E2DB1">
        <w:rPr>
          <w:i/>
          <w:sz w:val="24"/>
        </w:rPr>
        <w:t>, level</w:t>
      </w:r>
    </w:p>
    <w:p w14:paraId="2579CC2B" w14:textId="7AF085D4" w:rsidR="006214F2" w:rsidRPr="001E2DB1" w:rsidRDefault="006214F2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5D5762" w:rsidRPr="001E2DB1">
        <w:rPr>
          <w:i/>
          <w:sz w:val="24"/>
        </w:rPr>
        <w:t>N/A</w:t>
      </w:r>
    </w:p>
    <w:p w14:paraId="3C65924A" w14:textId="48717A54" w:rsidR="00213B5E" w:rsidRPr="001E2DB1" w:rsidRDefault="00213B5E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department_code</w:t>
      </w:r>
      <w:proofErr w:type="spellEnd"/>
      <w:r w:rsidRPr="001E2DB1">
        <w:rPr>
          <w:i/>
          <w:sz w:val="24"/>
        </w:rPr>
        <w:t xml:space="preserve"> refers to code in table department</w:t>
      </w:r>
      <w:r w:rsidR="00435C25">
        <w:rPr>
          <w:i/>
          <w:sz w:val="24"/>
        </w:rPr>
        <w:t>s</w:t>
      </w:r>
    </w:p>
    <w:p w14:paraId="5651EB9C" w14:textId="153D62DC" w:rsidR="007349C9" w:rsidRPr="001E2DB1" w:rsidRDefault="007349C9" w:rsidP="007349C9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courses</w:t>
      </w:r>
    </w:p>
    <w:p w14:paraId="1FC8B3BD" w14:textId="1415CC3C" w:rsidR="007349C9" w:rsidRPr="001E2DB1" w:rsidRDefault="007349C9" w:rsidP="00753255">
      <w:pPr>
        <w:pStyle w:val="ListParagraph"/>
        <w:numPr>
          <w:ilvl w:val="0"/>
          <w:numId w:val="18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AD7DAB" w:rsidRPr="001E2DB1">
        <w:rPr>
          <w:i/>
          <w:sz w:val="24"/>
        </w:rPr>
        <w:t xml:space="preserve">number: integer, name: </w:t>
      </w:r>
      <w:proofErr w:type="gramStart"/>
      <w:r w:rsidR="00AD7DAB" w:rsidRPr="001E2DB1">
        <w:rPr>
          <w:i/>
          <w:sz w:val="24"/>
        </w:rPr>
        <w:t>varchar(</w:t>
      </w:r>
      <w:proofErr w:type="gramEnd"/>
      <w:r w:rsidR="00AD7DAB" w:rsidRPr="001E2DB1">
        <w:rPr>
          <w:i/>
          <w:sz w:val="24"/>
        </w:rPr>
        <w:t xml:space="preserve">50), description: varchar(50), </w:t>
      </w:r>
      <w:proofErr w:type="spellStart"/>
      <w:r w:rsidR="00AD7DAB" w:rsidRPr="001E2DB1">
        <w:rPr>
          <w:i/>
          <w:sz w:val="24"/>
        </w:rPr>
        <w:t>credithours</w:t>
      </w:r>
      <w:proofErr w:type="spellEnd"/>
      <w:r w:rsidR="00AD7DAB" w:rsidRPr="001E2DB1">
        <w:rPr>
          <w:i/>
          <w:sz w:val="24"/>
        </w:rPr>
        <w:t xml:space="preserve">: integer, level: varchar(20), </w:t>
      </w:r>
      <w:proofErr w:type="spellStart"/>
      <w:r w:rsidR="00AD7DAB" w:rsidRPr="001E2DB1">
        <w:rPr>
          <w:i/>
          <w:sz w:val="24"/>
        </w:rPr>
        <w:t>department_code</w:t>
      </w:r>
      <w:proofErr w:type="spellEnd"/>
      <w:r w:rsidR="00AD7DAB" w:rsidRPr="001E2DB1">
        <w:rPr>
          <w:i/>
          <w:sz w:val="24"/>
        </w:rPr>
        <w:t>: integer</w:t>
      </w:r>
    </w:p>
    <w:p w14:paraId="71A41AFF" w14:textId="4B7B0EF4" w:rsidR="007349C9" w:rsidRPr="001E2DB1" w:rsidRDefault="007349C9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7F6822" w:rsidRPr="001E2DB1">
        <w:rPr>
          <w:i/>
          <w:sz w:val="24"/>
        </w:rPr>
        <w:t>number</w:t>
      </w:r>
    </w:p>
    <w:p w14:paraId="3FAC9176" w14:textId="7E9767AA" w:rsidR="007349C9" w:rsidRPr="001E2DB1" w:rsidRDefault="007349C9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9F1E56" w:rsidRPr="001E2DB1">
        <w:rPr>
          <w:i/>
          <w:sz w:val="24"/>
        </w:rPr>
        <w:t>name</w:t>
      </w:r>
    </w:p>
    <w:p w14:paraId="0A1C7E0D" w14:textId="446EC128" w:rsidR="003C1E5A" w:rsidRPr="001E2DB1" w:rsidRDefault="003C1E5A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department_code</w:t>
      </w:r>
      <w:proofErr w:type="spellEnd"/>
      <w:r w:rsidRPr="001E2DB1">
        <w:rPr>
          <w:i/>
          <w:sz w:val="24"/>
        </w:rPr>
        <w:t xml:space="preserve"> refers to code in table department</w:t>
      </w:r>
      <w:r w:rsidR="00435C25">
        <w:rPr>
          <w:i/>
          <w:sz w:val="24"/>
        </w:rPr>
        <w:t>s</w:t>
      </w:r>
    </w:p>
    <w:p w14:paraId="25FF7815" w14:textId="4E922E0F" w:rsidR="00F12242" w:rsidRPr="001E2DB1" w:rsidRDefault="002A20C4" w:rsidP="00F12242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register</w:t>
      </w:r>
    </w:p>
    <w:p w14:paraId="3BA71919" w14:textId="65CD2BDF" w:rsidR="007349C9" w:rsidRPr="001E2DB1" w:rsidRDefault="00F12242" w:rsidP="00210020">
      <w:pPr>
        <w:pStyle w:val="ListParagraph"/>
        <w:numPr>
          <w:ilvl w:val="0"/>
          <w:numId w:val="19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proofErr w:type="spellStart"/>
      <w:r w:rsidR="008F2595" w:rsidRPr="001E2DB1">
        <w:rPr>
          <w:i/>
          <w:sz w:val="24"/>
        </w:rPr>
        <w:t>snum</w:t>
      </w:r>
      <w:proofErr w:type="spellEnd"/>
      <w:r w:rsidR="008F2595" w:rsidRPr="001E2DB1">
        <w:rPr>
          <w:i/>
          <w:sz w:val="24"/>
        </w:rPr>
        <w:t xml:space="preserve">: integer, </w:t>
      </w:r>
      <w:proofErr w:type="spellStart"/>
      <w:r w:rsidR="008F2595" w:rsidRPr="001E2DB1">
        <w:rPr>
          <w:i/>
          <w:sz w:val="24"/>
        </w:rPr>
        <w:t>course_number</w:t>
      </w:r>
      <w:proofErr w:type="spellEnd"/>
      <w:r w:rsidR="008F2595" w:rsidRPr="001E2DB1">
        <w:rPr>
          <w:i/>
          <w:sz w:val="24"/>
        </w:rPr>
        <w:t xml:space="preserve">: integer, </w:t>
      </w:r>
      <w:proofErr w:type="spellStart"/>
      <w:r w:rsidR="00D86C56">
        <w:rPr>
          <w:i/>
          <w:sz w:val="24"/>
        </w:rPr>
        <w:t>regtime</w:t>
      </w:r>
      <w:proofErr w:type="spellEnd"/>
      <w:r w:rsidR="008F2595" w:rsidRPr="001E2DB1">
        <w:rPr>
          <w:i/>
          <w:sz w:val="24"/>
        </w:rPr>
        <w:t xml:space="preserve">: </w:t>
      </w:r>
      <w:proofErr w:type="gramStart"/>
      <w:r w:rsidR="008F2595" w:rsidRPr="001E2DB1">
        <w:rPr>
          <w:i/>
          <w:sz w:val="24"/>
        </w:rPr>
        <w:t>varchar(</w:t>
      </w:r>
      <w:proofErr w:type="gramEnd"/>
      <w:r w:rsidR="008F2595" w:rsidRPr="001E2DB1">
        <w:rPr>
          <w:i/>
          <w:sz w:val="24"/>
        </w:rPr>
        <w:t>20), grade: integer</w:t>
      </w:r>
    </w:p>
    <w:p w14:paraId="310452E5" w14:textId="5AD5A919" w:rsidR="00BF433E" w:rsidRPr="001E2DB1" w:rsidRDefault="00BF433E" w:rsidP="00210020">
      <w:pPr>
        <w:pStyle w:val="ListParagraph"/>
        <w:numPr>
          <w:ilvl w:val="0"/>
          <w:numId w:val="19"/>
        </w:numPr>
        <w:rPr>
          <w:sz w:val="24"/>
        </w:rPr>
      </w:pPr>
      <w:r w:rsidRPr="001E2DB1">
        <w:rPr>
          <w:sz w:val="24"/>
        </w:rPr>
        <w:t xml:space="preserve">Primary key: </w:t>
      </w:r>
      <w:proofErr w:type="spellStart"/>
      <w:r w:rsidR="008B26E3" w:rsidRPr="001E2DB1">
        <w:rPr>
          <w:i/>
          <w:sz w:val="24"/>
        </w:rPr>
        <w:t>snum</w:t>
      </w:r>
      <w:proofErr w:type="spellEnd"/>
      <w:r w:rsidR="00531D9A" w:rsidRPr="001E2DB1">
        <w:rPr>
          <w:i/>
          <w:sz w:val="24"/>
        </w:rPr>
        <w:t xml:space="preserve">, </w:t>
      </w:r>
      <w:proofErr w:type="spellStart"/>
      <w:r w:rsidR="00531D9A" w:rsidRPr="001E2DB1">
        <w:rPr>
          <w:i/>
          <w:sz w:val="24"/>
        </w:rPr>
        <w:t>course_number</w:t>
      </w:r>
      <w:proofErr w:type="spellEnd"/>
    </w:p>
    <w:p w14:paraId="0DECDC9B" w14:textId="1A23F12E" w:rsidR="00BF433E" w:rsidRPr="001E2DB1" w:rsidRDefault="00BF433E" w:rsidP="00210020">
      <w:pPr>
        <w:pStyle w:val="ListParagraph"/>
        <w:numPr>
          <w:ilvl w:val="0"/>
          <w:numId w:val="19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7A17A8" w:rsidRPr="001E2DB1">
        <w:rPr>
          <w:i/>
          <w:sz w:val="24"/>
        </w:rPr>
        <w:t>N/A</w:t>
      </w:r>
    </w:p>
    <w:p w14:paraId="4A18B5D4" w14:textId="32F5FD43" w:rsidR="00BF433E" w:rsidRPr="001E2DB1" w:rsidRDefault="00BF433E" w:rsidP="00210020">
      <w:pPr>
        <w:pStyle w:val="ListParagraph"/>
        <w:numPr>
          <w:ilvl w:val="0"/>
          <w:numId w:val="19"/>
        </w:numPr>
        <w:rPr>
          <w:i/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="00C47E1D" w:rsidRPr="001E2DB1">
        <w:rPr>
          <w:i/>
          <w:sz w:val="24"/>
        </w:rPr>
        <w:t>snum</w:t>
      </w:r>
      <w:proofErr w:type="spellEnd"/>
      <w:r w:rsidR="00C47E1D" w:rsidRPr="001E2DB1">
        <w:rPr>
          <w:i/>
          <w:sz w:val="24"/>
        </w:rPr>
        <w:t xml:space="preserve"> refers to </w:t>
      </w:r>
      <w:proofErr w:type="spellStart"/>
      <w:r w:rsidR="00C47E1D" w:rsidRPr="001E2DB1">
        <w:rPr>
          <w:i/>
          <w:sz w:val="24"/>
        </w:rPr>
        <w:t>snum</w:t>
      </w:r>
      <w:proofErr w:type="spellEnd"/>
      <w:r w:rsidR="00C47E1D" w:rsidRPr="001E2DB1">
        <w:rPr>
          <w:i/>
          <w:sz w:val="24"/>
        </w:rPr>
        <w:t xml:space="preserve"> in table student</w:t>
      </w:r>
      <w:r w:rsidR="00435C25">
        <w:rPr>
          <w:i/>
          <w:sz w:val="24"/>
        </w:rPr>
        <w:t>s</w:t>
      </w:r>
      <w:r w:rsidR="00C47E1D" w:rsidRPr="001E2DB1">
        <w:rPr>
          <w:i/>
          <w:sz w:val="24"/>
        </w:rPr>
        <w:t xml:space="preserve">, </w:t>
      </w:r>
      <w:proofErr w:type="spellStart"/>
      <w:r w:rsidR="00C47E1D" w:rsidRPr="001E2DB1">
        <w:rPr>
          <w:i/>
          <w:sz w:val="24"/>
        </w:rPr>
        <w:t>course_number</w:t>
      </w:r>
      <w:proofErr w:type="spellEnd"/>
      <w:r w:rsidR="00C47E1D" w:rsidRPr="001E2DB1">
        <w:rPr>
          <w:i/>
          <w:sz w:val="24"/>
        </w:rPr>
        <w:t xml:space="preserve"> refers to number in table courses</w:t>
      </w:r>
    </w:p>
    <w:p w14:paraId="5B9112EF" w14:textId="7C80ABA4" w:rsidR="007F7C25" w:rsidRPr="001E2DB1" w:rsidRDefault="007F7C25" w:rsidP="007F7C25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major</w:t>
      </w:r>
    </w:p>
    <w:p w14:paraId="6790321D" w14:textId="529E87D2" w:rsidR="007F7C25" w:rsidRPr="001E2DB1" w:rsidRDefault="007F7C25" w:rsidP="00210020">
      <w:pPr>
        <w:pStyle w:val="ListParagraph"/>
        <w:numPr>
          <w:ilvl w:val="0"/>
          <w:numId w:val="20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proofErr w:type="spellStart"/>
      <w:r w:rsidR="003A3F0D" w:rsidRPr="001E2DB1">
        <w:rPr>
          <w:i/>
          <w:sz w:val="24"/>
        </w:rPr>
        <w:t>snum</w:t>
      </w:r>
      <w:proofErr w:type="spellEnd"/>
      <w:r w:rsidR="003A3F0D" w:rsidRPr="001E2DB1">
        <w:rPr>
          <w:i/>
          <w:sz w:val="24"/>
        </w:rPr>
        <w:t xml:space="preserve">: integer, name: </w:t>
      </w:r>
      <w:proofErr w:type="gramStart"/>
      <w:r w:rsidR="00692DB5">
        <w:rPr>
          <w:i/>
          <w:sz w:val="24"/>
        </w:rPr>
        <w:t>varchar(</w:t>
      </w:r>
      <w:proofErr w:type="gramEnd"/>
      <w:r w:rsidR="00692DB5">
        <w:rPr>
          <w:i/>
          <w:sz w:val="24"/>
        </w:rPr>
        <w:t>50), level: varchar(5)</w:t>
      </w:r>
    </w:p>
    <w:p w14:paraId="21DF73D4" w14:textId="6B6465C7" w:rsidR="007F7C25" w:rsidRPr="001E2DB1" w:rsidRDefault="007F7C25" w:rsidP="00210020">
      <w:pPr>
        <w:pStyle w:val="ListParagraph"/>
        <w:numPr>
          <w:ilvl w:val="0"/>
          <w:numId w:val="20"/>
        </w:numPr>
        <w:rPr>
          <w:sz w:val="24"/>
        </w:rPr>
      </w:pPr>
      <w:r w:rsidRPr="001E2DB1">
        <w:rPr>
          <w:sz w:val="24"/>
        </w:rPr>
        <w:t xml:space="preserve">Primary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, </w:t>
      </w:r>
      <w:r w:rsidR="00E74B06" w:rsidRPr="001E2DB1">
        <w:rPr>
          <w:i/>
          <w:sz w:val="24"/>
        </w:rPr>
        <w:t>name, level</w:t>
      </w:r>
    </w:p>
    <w:p w14:paraId="146B5812" w14:textId="77777777" w:rsidR="007F7C25" w:rsidRPr="001E2DB1" w:rsidRDefault="007F7C25" w:rsidP="00210020">
      <w:pPr>
        <w:pStyle w:val="ListParagraph"/>
        <w:numPr>
          <w:ilvl w:val="0"/>
          <w:numId w:val="20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Pr="001E2DB1">
        <w:rPr>
          <w:i/>
          <w:sz w:val="24"/>
        </w:rPr>
        <w:t>N/A</w:t>
      </w:r>
    </w:p>
    <w:p w14:paraId="751E6C06" w14:textId="2201CE15" w:rsidR="007F7C25" w:rsidRPr="001E2DB1" w:rsidRDefault="007F7C25" w:rsidP="00210020">
      <w:pPr>
        <w:pStyle w:val="ListParagraph"/>
        <w:numPr>
          <w:ilvl w:val="0"/>
          <w:numId w:val="20"/>
        </w:numPr>
        <w:rPr>
          <w:i/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 r</w:t>
      </w:r>
      <w:r w:rsidR="00435C25">
        <w:rPr>
          <w:i/>
          <w:sz w:val="24"/>
        </w:rPr>
        <w:t xml:space="preserve">efers to </w:t>
      </w:r>
      <w:proofErr w:type="spellStart"/>
      <w:r w:rsidR="00435C25">
        <w:rPr>
          <w:i/>
          <w:sz w:val="24"/>
        </w:rPr>
        <w:t>snum</w:t>
      </w:r>
      <w:proofErr w:type="spellEnd"/>
      <w:r w:rsidR="00435C25">
        <w:rPr>
          <w:i/>
          <w:sz w:val="24"/>
        </w:rPr>
        <w:t xml:space="preserve"> in table students, name &amp; level refer to name &amp; level in table degrees</w:t>
      </w:r>
    </w:p>
    <w:p w14:paraId="4FD0B3E8" w14:textId="74A27DAF" w:rsidR="00194810" w:rsidRPr="001E2DB1" w:rsidRDefault="00F51484" w:rsidP="00194810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minor</w:t>
      </w:r>
    </w:p>
    <w:p w14:paraId="1492B229" w14:textId="33C3D378" w:rsidR="00194810" w:rsidRPr="001E2DB1" w:rsidRDefault="00194810" w:rsidP="00210020">
      <w:pPr>
        <w:pStyle w:val="ListParagraph"/>
        <w:numPr>
          <w:ilvl w:val="0"/>
          <w:numId w:val="21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proofErr w:type="spellStart"/>
      <w:r w:rsidR="00960DA1" w:rsidRPr="001E2DB1">
        <w:rPr>
          <w:i/>
          <w:sz w:val="24"/>
        </w:rPr>
        <w:t>snum</w:t>
      </w:r>
      <w:proofErr w:type="spellEnd"/>
      <w:r w:rsidR="00960DA1" w:rsidRPr="001E2DB1">
        <w:rPr>
          <w:i/>
          <w:sz w:val="24"/>
        </w:rPr>
        <w:t xml:space="preserve">: integer, name: </w:t>
      </w:r>
      <w:proofErr w:type="gramStart"/>
      <w:r w:rsidR="00435C25">
        <w:rPr>
          <w:i/>
          <w:sz w:val="24"/>
        </w:rPr>
        <w:t>varchar(</w:t>
      </w:r>
      <w:proofErr w:type="gramEnd"/>
      <w:r w:rsidR="00435C25">
        <w:rPr>
          <w:i/>
          <w:sz w:val="24"/>
        </w:rPr>
        <w:t>50), level: varchar(5)</w:t>
      </w:r>
    </w:p>
    <w:p w14:paraId="5AC9916E" w14:textId="77777777" w:rsidR="00194810" w:rsidRPr="001E2DB1" w:rsidRDefault="00194810" w:rsidP="00210020">
      <w:pPr>
        <w:pStyle w:val="ListParagraph"/>
        <w:numPr>
          <w:ilvl w:val="0"/>
          <w:numId w:val="21"/>
        </w:numPr>
        <w:rPr>
          <w:sz w:val="24"/>
        </w:rPr>
      </w:pPr>
      <w:r w:rsidRPr="001E2DB1">
        <w:rPr>
          <w:sz w:val="24"/>
        </w:rPr>
        <w:t xml:space="preserve">Primary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>, name, level</w:t>
      </w:r>
    </w:p>
    <w:p w14:paraId="01DD0E31" w14:textId="77777777" w:rsidR="00194810" w:rsidRPr="001E2DB1" w:rsidRDefault="00194810" w:rsidP="00210020">
      <w:pPr>
        <w:pStyle w:val="ListParagraph"/>
        <w:numPr>
          <w:ilvl w:val="0"/>
          <w:numId w:val="21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Pr="001E2DB1">
        <w:rPr>
          <w:i/>
          <w:sz w:val="24"/>
        </w:rPr>
        <w:t>N/A</w:t>
      </w:r>
    </w:p>
    <w:p w14:paraId="1876307D" w14:textId="2AF30772" w:rsidR="00194810" w:rsidRPr="001E2DB1" w:rsidRDefault="00194810" w:rsidP="00210020">
      <w:pPr>
        <w:pStyle w:val="ListParagraph"/>
        <w:numPr>
          <w:ilvl w:val="0"/>
          <w:numId w:val="21"/>
        </w:numPr>
        <w:rPr>
          <w:i/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 refers to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 in table student</w:t>
      </w:r>
      <w:r w:rsidR="00435C25">
        <w:rPr>
          <w:i/>
          <w:sz w:val="24"/>
        </w:rPr>
        <w:t>s</w:t>
      </w:r>
      <w:r w:rsidRPr="001E2DB1">
        <w:rPr>
          <w:i/>
          <w:sz w:val="24"/>
        </w:rPr>
        <w:t xml:space="preserve">, </w:t>
      </w:r>
      <w:r w:rsidR="00435C25">
        <w:rPr>
          <w:i/>
          <w:sz w:val="24"/>
        </w:rPr>
        <w:t>name &amp; level refer to name &amp; level in table degrees</w:t>
      </w:r>
    </w:p>
    <w:p w14:paraId="58CFDE51" w14:textId="15211218" w:rsidR="00030FD8" w:rsidRDefault="005377FD" w:rsidP="005377FD">
      <w:pPr>
        <w:pStyle w:val="Normal1"/>
        <w:tabs>
          <w:tab w:val="left" w:pos="1186"/>
        </w:tabs>
        <w:rPr>
          <w:sz w:val="24"/>
        </w:rPr>
      </w:pPr>
      <w:r>
        <w:rPr>
          <w:sz w:val="24"/>
        </w:rPr>
        <w:lastRenderedPageBreak/>
        <w:tab/>
      </w:r>
    </w:p>
    <w:p w14:paraId="30BFD393" w14:textId="77777777" w:rsidR="005377FD" w:rsidRDefault="005377FD" w:rsidP="005377FD">
      <w:pPr>
        <w:pStyle w:val="Normal1"/>
        <w:tabs>
          <w:tab w:val="left" w:pos="1186"/>
        </w:tabs>
        <w:rPr>
          <w:sz w:val="24"/>
        </w:rPr>
      </w:pPr>
    </w:p>
    <w:p w14:paraId="4A24725D" w14:textId="77777777" w:rsidR="005377FD" w:rsidRDefault="005377FD" w:rsidP="005377FD">
      <w:pPr>
        <w:pStyle w:val="Normal1"/>
        <w:tabs>
          <w:tab w:val="left" w:pos="1186"/>
        </w:tabs>
        <w:rPr>
          <w:sz w:val="24"/>
        </w:rPr>
      </w:pPr>
    </w:p>
    <w:p w14:paraId="734429F5" w14:textId="77777777" w:rsidR="005377FD" w:rsidRDefault="005377FD" w:rsidP="005377FD">
      <w:pPr>
        <w:pStyle w:val="Normal1"/>
        <w:tabs>
          <w:tab w:val="left" w:pos="1186"/>
        </w:tabs>
        <w:rPr>
          <w:sz w:val="24"/>
        </w:rPr>
      </w:pPr>
    </w:p>
    <w:p w14:paraId="44738883" w14:textId="6DE4ED63" w:rsidR="00CE1089" w:rsidRPr="00A91419" w:rsidRDefault="00CE1089" w:rsidP="00CE1089">
      <w:pPr>
        <w:pStyle w:val="Normal1"/>
        <w:numPr>
          <w:ilvl w:val="0"/>
          <w:numId w:val="7"/>
        </w:numPr>
        <w:rPr>
          <w:b/>
          <w:sz w:val="24"/>
        </w:rPr>
      </w:pPr>
      <w:proofErr w:type="spellStart"/>
      <w:r w:rsidRPr="00A91419">
        <w:rPr>
          <w:b/>
          <w:sz w:val="24"/>
        </w:rPr>
        <w:t>InsertRecords.sql</w:t>
      </w:r>
      <w:proofErr w:type="spellEnd"/>
      <w:r w:rsidRPr="00A91419">
        <w:rPr>
          <w:b/>
          <w:sz w:val="24"/>
        </w:rPr>
        <w:t xml:space="preserve"> </w:t>
      </w:r>
      <w:r w:rsidR="005819E1">
        <w:rPr>
          <w:b/>
          <w:sz w:val="24"/>
        </w:rPr>
        <w:t xml:space="preserve">[Points: </w:t>
      </w:r>
      <w:r w:rsidR="00093073">
        <w:rPr>
          <w:b/>
          <w:sz w:val="24"/>
        </w:rPr>
        <w:t>15</w:t>
      </w:r>
      <w:r w:rsidR="005819E1">
        <w:rPr>
          <w:b/>
          <w:sz w:val="24"/>
        </w:rPr>
        <w:t>]</w:t>
      </w:r>
    </w:p>
    <w:p w14:paraId="193ED0DF" w14:textId="706D9862" w:rsidR="00C46F42" w:rsidRDefault="00CE1089" w:rsidP="00417C93">
      <w:pPr>
        <w:pStyle w:val="Normal1"/>
        <w:rPr>
          <w:sz w:val="24"/>
        </w:rPr>
      </w:pPr>
      <w:r>
        <w:rPr>
          <w:sz w:val="24"/>
        </w:rPr>
        <w:t xml:space="preserve">This script </w:t>
      </w:r>
      <w:r w:rsidR="006E1B6A">
        <w:rPr>
          <w:sz w:val="24"/>
        </w:rPr>
        <w:t>insert</w:t>
      </w:r>
      <w:r w:rsidR="002F22B6">
        <w:rPr>
          <w:sz w:val="24"/>
        </w:rPr>
        <w:t>s</w:t>
      </w:r>
      <w:r w:rsidR="006E1B6A">
        <w:rPr>
          <w:sz w:val="24"/>
        </w:rPr>
        <w:t xml:space="preserve"> the following records to the appropriate tables</w:t>
      </w:r>
      <w:r w:rsidR="004C76A9">
        <w:rPr>
          <w:sz w:val="24"/>
        </w:rPr>
        <w:t xml:space="preserve"> created by </w:t>
      </w:r>
      <w:proofErr w:type="spellStart"/>
      <w:r w:rsidR="004C76A9">
        <w:rPr>
          <w:sz w:val="24"/>
        </w:rPr>
        <w:t>CreateTables</w:t>
      </w:r>
      <w:r w:rsidR="006A4B70">
        <w:rPr>
          <w:sz w:val="24"/>
        </w:rPr>
        <w:t>.sql</w:t>
      </w:r>
      <w:proofErr w:type="spellEnd"/>
      <w:r w:rsidR="006A4B70">
        <w:rPr>
          <w:sz w:val="24"/>
        </w:rPr>
        <w:t>.</w:t>
      </w:r>
    </w:p>
    <w:p w14:paraId="377BE8B4" w14:textId="77777777" w:rsidR="006A6F9F" w:rsidRDefault="006A6F9F" w:rsidP="00417C93">
      <w:pPr>
        <w:pStyle w:val="Normal1"/>
        <w:rPr>
          <w:sz w:val="24"/>
        </w:rPr>
      </w:pPr>
    </w:p>
    <w:p w14:paraId="1DFA3E96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students</w:t>
      </w:r>
    </w:p>
    <w:p w14:paraId="243FC56E" w14:textId="69835CB9" w:rsidR="00112F0E" w:rsidRPr="002D14E5" w:rsidRDefault="00112F0E" w:rsidP="00112F0E"/>
    <w:p w14:paraId="54DAE5A8" w14:textId="77777777" w:rsidR="00E30968" w:rsidRPr="00391D9E" w:rsidRDefault="00E30968" w:rsidP="13AD22F7">
      <w:p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rPr>
          <w:color w:val="000000" w:themeColor="text1"/>
          <w:sz w:val="20"/>
          <w:szCs w:val="20"/>
        </w:rPr>
      </w:pPr>
      <w:proofErr w:type="spellStart"/>
      <w:r w:rsidRPr="13AD22F7">
        <w:rPr>
          <w:color w:val="000000" w:themeColor="text1"/>
          <w:sz w:val="20"/>
          <w:szCs w:val="20"/>
          <w:u w:val="single"/>
        </w:rPr>
        <w:t>snum</w:t>
      </w:r>
      <w:proofErr w:type="spellEnd"/>
      <w:r w:rsidRPr="00391D9E">
        <w:rPr>
          <w:color w:val="000000" w:themeColor="text1"/>
          <w:sz w:val="20"/>
          <w:szCs w:val="20"/>
          <w:u w:val="single"/>
        </w:rPr>
        <w:t xml:space="preserve">, </w:t>
      </w:r>
      <w:proofErr w:type="spellStart"/>
      <w:r w:rsidRPr="13AD22F7">
        <w:rPr>
          <w:color w:val="000000" w:themeColor="text1"/>
          <w:sz w:val="20"/>
          <w:szCs w:val="20"/>
        </w:rPr>
        <w:t>ssn</w:t>
      </w:r>
      <w:proofErr w:type="spellEnd"/>
      <w:r w:rsidRPr="00391D9E">
        <w:rPr>
          <w:color w:val="000000" w:themeColor="text1"/>
          <w:sz w:val="20"/>
          <w:szCs w:val="20"/>
        </w:rPr>
        <w:t xml:space="preserve">, </w:t>
      </w:r>
      <w:r w:rsidRPr="13AD22F7">
        <w:rPr>
          <w:color w:val="000000" w:themeColor="text1"/>
          <w:sz w:val="20"/>
          <w:szCs w:val="20"/>
        </w:rPr>
        <w:t>name</w:t>
      </w:r>
      <w:r w:rsidRPr="00391D9E">
        <w:rPr>
          <w:color w:val="000000" w:themeColor="text1"/>
          <w:sz w:val="20"/>
          <w:szCs w:val="20"/>
        </w:rPr>
        <w:t xml:space="preserve">, </w:t>
      </w:r>
      <w:r w:rsidRPr="13AD22F7">
        <w:rPr>
          <w:color w:val="000000" w:themeColor="text1"/>
          <w:sz w:val="20"/>
          <w:szCs w:val="20"/>
        </w:rPr>
        <w:t>gender</w:t>
      </w:r>
      <w:r w:rsidRPr="00391D9E">
        <w:rPr>
          <w:color w:val="000000" w:themeColor="text1"/>
          <w:sz w:val="20"/>
          <w:szCs w:val="20"/>
        </w:rPr>
        <w:t xml:space="preserve">, </w:t>
      </w:r>
      <w:r w:rsidRPr="13AD22F7">
        <w:rPr>
          <w:color w:val="000000" w:themeColor="text1"/>
          <w:sz w:val="20"/>
          <w:szCs w:val="20"/>
        </w:rPr>
        <w:t>dob</w:t>
      </w:r>
      <w:r w:rsidRPr="00391D9E">
        <w:rPr>
          <w:color w:val="000000" w:themeColor="text1"/>
          <w:sz w:val="20"/>
          <w:szCs w:val="20"/>
        </w:rPr>
        <w:t xml:space="preserve">, </w:t>
      </w:r>
      <w:proofErr w:type="spellStart"/>
      <w:r w:rsidRPr="13AD22F7">
        <w:rPr>
          <w:color w:val="000000" w:themeColor="text1"/>
          <w:sz w:val="20"/>
          <w:szCs w:val="20"/>
        </w:rPr>
        <w:t>c_addr</w:t>
      </w:r>
      <w:proofErr w:type="spellEnd"/>
      <w:r w:rsidRPr="00391D9E">
        <w:rPr>
          <w:color w:val="000000" w:themeColor="text1"/>
          <w:sz w:val="20"/>
          <w:szCs w:val="20"/>
        </w:rPr>
        <w:t xml:space="preserve">, </w:t>
      </w:r>
      <w:proofErr w:type="spellStart"/>
      <w:r w:rsidRPr="13AD22F7">
        <w:rPr>
          <w:color w:val="000000" w:themeColor="text1"/>
          <w:sz w:val="20"/>
          <w:szCs w:val="20"/>
        </w:rPr>
        <w:t>c_phone</w:t>
      </w:r>
      <w:proofErr w:type="spellEnd"/>
      <w:r w:rsidRPr="00391D9E">
        <w:rPr>
          <w:color w:val="000000" w:themeColor="text1"/>
          <w:sz w:val="20"/>
          <w:szCs w:val="20"/>
        </w:rPr>
        <w:t xml:space="preserve">, </w:t>
      </w:r>
      <w:proofErr w:type="spellStart"/>
      <w:r w:rsidRPr="13AD22F7">
        <w:rPr>
          <w:color w:val="000000" w:themeColor="text1"/>
          <w:sz w:val="20"/>
          <w:szCs w:val="20"/>
        </w:rPr>
        <w:t>p_addr</w:t>
      </w:r>
      <w:proofErr w:type="spellEnd"/>
      <w:r w:rsidRPr="00391D9E">
        <w:rPr>
          <w:color w:val="000000" w:themeColor="text1"/>
          <w:sz w:val="20"/>
          <w:szCs w:val="20"/>
        </w:rPr>
        <w:t xml:space="preserve">, </w:t>
      </w:r>
      <w:proofErr w:type="spellStart"/>
      <w:r w:rsidRPr="13AD22F7">
        <w:rPr>
          <w:color w:val="000000" w:themeColor="text1"/>
          <w:sz w:val="20"/>
          <w:szCs w:val="20"/>
        </w:rPr>
        <w:t>p_phone</w:t>
      </w:r>
      <w:proofErr w:type="spellEnd"/>
    </w:p>
    <w:p w14:paraId="6CA937CB" w14:textId="77777777" w:rsidR="00E30968" w:rsidRPr="00F13098" w:rsidRDefault="00E30968" w:rsidP="13AD22F7">
      <w:p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sz w:val="20"/>
          <w:szCs w:val="20"/>
        </w:rPr>
      </w:pPr>
      <w:r w:rsidRPr="13AD22F7">
        <w:rPr>
          <w:sz w:val="20"/>
          <w:szCs w:val="20"/>
        </w:rPr>
        <w:t>1001</w:t>
      </w:r>
      <w:r w:rsidRPr="00391D9E">
        <w:rPr>
          <w:b/>
          <w:bCs/>
          <w:sz w:val="20"/>
          <w:szCs w:val="20"/>
        </w:rPr>
        <w:t xml:space="preserve">, </w:t>
      </w:r>
      <w:r w:rsidRPr="13AD22F7">
        <w:rPr>
          <w:sz w:val="20"/>
          <w:szCs w:val="20"/>
        </w:rPr>
        <w:t>654651234</w:t>
      </w:r>
      <w:r w:rsidRPr="00391D9E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Randy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M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000/12/01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301 E Hal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2700988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21 Main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7083066321</w:t>
      </w:r>
    </w:p>
    <w:p w14:paraId="32CE57D0" w14:textId="77777777" w:rsidR="00E30968" w:rsidRPr="00F13098" w:rsidRDefault="00E30968" w:rsidP="13AD22F7">
      <w:pPr>
        <w:rPr>
          <w:sz w:val="20"/>
          <w:szCs w:val="20"/>
        </w:rPr>
      </w:pPr>
      <w:r w:rsidRPr="13AD22F7">
        <w:rPr>
          <w:sz w:val="20"/>
          <w:szCs w:val="20"/>
        </w:rPr>
        <w:t>1002</w:t>
      </w:r>
      <w:r w:rsidRPr="00391D9E">
        <w:rPr>
          <w:b/>
          <w:bCs/>
          <w:sz w:val="20"/>
          <w:szCs w:val="20"/>
        </w:rPr>
        <w:t xml:space="preserve">, </w:t>
      </w:r>
      <w:r w:rsidRPr="13AD22F7">
        <w:rPr>
          <w:sz w:val="20"/>
          <w:szCs w:val="20"/>
        </w:rPr>
        <w:t>123097834</w:t>
      </w:r>
      <w:r w:rsidRPr="00391D9E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Victor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M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000/05/06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70 W Hal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1234578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702 Walnut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7080366333</w:t>
      </w:r>
    </w:p>
    <w:p w14:paraId="310BA426" w14:textId="77777777" w:rsidR="00E30968" w:rsidRPr="00F13098" w:rsidRDefault="00E30968" w:rsidP="13AD22F7">
      <w:p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sz w:val="20"/>
          <w:szCs w:val="20"/>
        </w:rPr>
      </w:pPr>
      <w:r w:rsidRPr="13AD22F7">
        <w:rPr>
          <w:sz w:val="20"/>
          <w:szCs w:val="20"/>
        </w:rPr>
        <w:t>1003</w:t>
      </w:r>
      <w:r w:rsidRPr="00391D9E">
        <w:rPr>
          <w:b/>
          <w:bCs/>
          <w:sz w:val="20"/>
          <w:szCs w:val="20"/>
        </w:rPr>
        <w:t xml:space="preserve">, </w:t>
      </w:r>
      <w:r w:rsidRPr="13AD22F7">
        <w:rPr>
          <w:sz w:val="20"/>
          <w:szCs w:val="20"/>
        </w:rPr>
        <w:t>978012431</w:t>
      </w:r>
      <w:r w:rsidRPr="00391D9E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John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M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999/07/08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01 W Hal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4132805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888 University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2012011</w:t>
      </w:r>
    </w:p>
    <w:p w14:paraId="26A51AA0" w14:textId="77777777" w:rsidR="00E30968" w:rsidRPr="00F13098" w:rsidRDefault="00E30968" w:rsidP="13AD22F7">
      <w:pPr>
        <w:rPr>
          <w:sz w:val="20"/>
          <w:szCs w:val="20"/>
        </w:rPr>
      </w:pPr>
      <w:r w:rsidRPr="13AD22F7">
        <w:rPr>
          <w:sz w:val="20"/>
          <w:szCs w:val="20"/>
        </w:rPr>
        <w:t>1004</w:t>
      </w:r>
      <w:r w:rsidRPr="00391D9E">
        <w:rPr>
          <w:b/>
          <w:bCs/>
          <w:sz w:val="20"/>
          <w:szCs w:val="20"/>
        </w:rPr>
        <w:t xml:space="preserve">, </w:t>
      </w:r>
      <w:r w:rsidRPr="13AD22F7">
        <w:rPr>
          <w:sz w:val="20"/>
          <w:szCs w:val="20"/>
        </w:rPr>
        <w:t>746897816</w:t>
      </w:r>
      <w:r w:rsidRPr="00391D9E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Seth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M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998/12/30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99 N Hal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8891504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1 Green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4132907</w:t>
      </w:r>
    </w:p>
    <w:p w14:paraId="26FB3748" w14:textId="77777777" w:rsidR="00E30968" w:rsidRPr="00F13098" w:rsidRDefault="00E30968" w:rsidP="13AD22F7">
      <w:p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sz w:val="20"/>
          <w:szCs w:val="20"/>
        </w:rPr>
      </w:pPr>
      <w:r w:rsidRPr="13AD22F7">
        <w:rPr>
          <w:sz w:val="20"/>
          <w:szCs w:val="20"/>
        </w:rPr>
        <w:t>1005</w:t>
      </w:r>
      <w:r w:rsidRPr="00391D9E">
        <w:rPr>
          <w:b/>
          <w:bCs/>
          <w:sz w:val="20"/>
          <w:szCs w:val="20"/>
        </w:rPr>
        <w:t xml:space="preserve">, </w:t>
      </w:r>
      <w:r w:rsidRPr="13AD22F7">
        <w:rPr>
          <w:sz w:val="20"/>
          <w:szCs w:val="20"/>
        </w:rPr>
        <w:t>186032894</w:t>
      </w:r>
      <w:r w:rsidRPr="00391D9E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Nicole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F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001/04/01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78 S Hal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8891155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3 Gray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7162071</w:t>
      </w:r>
    </w:p>
    <w:p w14:paraId="0E847FC1" w14:textId="77777777" w:rsidR="00E30968" w:rsidRPr="00F13098" w:rsidRDefault="00E30968" w:rsidP="13AD22F7">
      <w:pPr>
        <w:rPr>
          <w:sz w:val="20"/>
          <w:szCs w:val="20"/>
        </w:rPr>
      </w:pPr>
      <w:r w:rsidRPr="13AD22F7">
        <w:rPr>
          <w:sz w:val="20"/>
          <w:szCs w:val="20"/>
        </w:rPr>
        <w:t>1006</w:t>
      </w:r>
      <w:r w:rsidRPr="00391D9E">
        <w:rPr>
          <w:b/>
          <w:bCs/>
          <w:sz w:val="20"/>
          <w:szCs w:val="20"/>
        </w:rPr>
        <w:t xml:space="preserve">, </w:t>
      </w:r>
      <w:r w:rsidRPr="13AD22F7">
        <w:rPr>
          <w:sz w:val="20"/>
          <w:szCs w:val="20"/>
        </w:rPr>
        <w:t>534218752</w:t>
      </w:r>
      <w:r w:rsidRPr="00391D9E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Becky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F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001/05/16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2 N Hal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7083698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189 Clark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034367632</w:t>
      </w:r>
    </w:p>
    <w:p w14:paraId="0C25C43E" w14:textId="77777777" w:rsidR="00E30968" w:rsidRPr="00F13098" w:rsidRDefault="00E30968" w:rsidP="13AD22F7">
      <w:p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sz w:val="20"/>
          <w:szCs w:val="20"/>
        </w:rPr>
      </w:pPr>
      <w:r w:rsidRPr="13AD22F7">
        <w:rPr>
          <w:sz w:val="20"/>
          <w:szCs w:val="20"/>
        </w:rPr>
        <w:t>1007</w:t>
      </w:r>
      <w:r w:rsidRPr="00391D9E">
        <w:rPr>
          <w:b/>
          <w:bCs/>
          <w:sz w:val="20"/>
          <w:szCs w:val="20"/>
        </w:rPr>
        <w:t xml:space="preserve">, </w:t>
      </w:r>
      <w:r w:rsidRPr="13AD22F7">
        <w:rPr>
          <w:sz w:val="20"/>
          <w:szCs w:val="20"/>
        </w:rPr>
        <w:t>432609519</w:t>
      </w:r>
      <w:r w:rsidRPr="00391D9E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Kevin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M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2000/08/12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75 E Hal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5157082497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89 National</w:t>
      </w:r>
      <w:r w:rsidRPr="00F13098">
        <w:rPr>
          <w:sz w:val="20"/>
          <w:szCs w:val="20"/>
        </w:rPr>
        <w:t xml:space="preserve">, </w:t>
      </w:r>
      <w:r w:rsidRPr="13AD22F7">
        <w:rPr>
          <w:sz w:val="20"/>
          <w:szCs w:val="20"/>
        </w:rPr>
        <w:t>7182340772</w:t>
      </w:r>
    </w:p>
    <w:p w14:paraId="24F65483" w14:textId="77777777" w:rsidR="00112F0E" w:rsidRDefault="00112F0E" w:rsidP="00112F0E"/>
    <w:p w14:paraId="1914F863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departments</w:t>
      </w:r>
    </w:p>
    <w:p w14:paraId="5489BCCA" w14:textId="16968852" w:rsidR="00112F0E" w:rsidRPr="002D14E5" w:rsidRDefault="00112F0E" w:rsidP="00112F0E"/>
    <w:p w14:paraId="29EB2DE6" w14:textId="77777777" w:rsidR="00E30968" w:rsidRPr="00391D9E" w:rsidRDefault="00E30968" w:rsidP="009021BC">
      <w:pPr>
        <w:rPr>
          <w:b/>
          <w:bCs/>
        </w:rPr>
      </w:pPr>
      <w:r w:rsidRPr="00391D9E">
        <w:rPr>
          <w:b/>
          <w:bCs/>
          <w:u w:val="single"/>
        </w:rPr>
        <w:t xml:space="preserve">code, </w:t>
      </w:r>
      <w:r w:rsidRPr="00391D9E">
        <w:rPr>
          <w:b/>
          <w:bCs/>
        </w:rPr>
        <w:t>name, phone, college</w:t>
      </w:r>
    </w:p>
    <w:p w14:paraId="3E4C9CD5" w14:textId="77777777" w:rsidR="00E30968" w:rsidRDefault="00E30968" w:rsidP="009021BC">
      <w:r>
        <w:t>401, Computer Science, 5152982801, LAS</w:t>
      </w:r>
    </w:p>
    <w:p w14:paraId="1C296DC6" w14:textId="77777777" w:rsidR="00E30968" w:rsidRDefault="00E30968" w:rsidP="009021BC">
      <w:r>
        <w:t>402, Mathematics, 5152982802, LAS</w:t>
      </w:r>
    </w:p>
    <w:p w14:paraId="7C6508F6" w14:textId="77777777" w:rsidR="00E30968" w:rsidRDefault="00E30968" w:rsidP="009021BC">
      <w:r>
        <w:t>403, Chemical Engineering, 5152982803, Engineering</w:t>
      </w:r>
    </w:p>
    <w:p w14:paraId="4B15C2DF" w14:textId="77777777" w:rsidR="00E30968" w:rsidRDefault="00E30968" w:rsidP="009021BC">
      <w:r>
        <w:t>404, Landscape Architect, 5152982804, Design</w:t>
      </w:r>
    </w:p>
    <w:p w14:paraId="2A68E594" w14:textId="77777777" w:rsidR="00112F0E" w:rsidRDefault="00112F0E" w:rsidP="00112F0E"/>
    <w:p w14:paraId="153C188A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degrees</w:t>
      </w:r>
    </w:p>
    <w:p w14:paraId="3D861B55" w14:textId="4F7DCC73" w:rsidR="00112F0E" w:rsidRPr="0029166F" w:rsidRDefault="00112F0E" w:rsidP="006718A2">
      <w:pPr>
        <w:ind w:left="-540" w:right="810" w:firstLine="540"/>
      </w:pPr>
    </w:p>
    <w:p w14:paraId="3B86D0FF" w14:textId="77777777" w:rsidR="00E30968" w:rsidRPr="0016248B" w:rsidRDefault="00E30968" w:rsidP="009021BC">
      <w:pPr>
        <w:rPr>
          <w:b/>
          <w:bCs/>
        </w:rPr>
      </w:pPr>
      <w:r w:rsidRPr="00833F74">
        <w:rPr>
          <w:b/>
          <w:bCs/>
          <w:u w:val="single"/>
        </w:rPr>
        <w:t xml:space="preserve">name, level, </w:t>
      </w:r>
      <w:proofErr w:type="spellStart"/>
      <w:r w:rsidRPr="0016248B">
        <w:rPr>
          <w:b/>
          <w:bCs/>
        </w:rPr>
        <w:t>department_code</w:t>
      </w:r>
      <w:proofErr w:type="spellEnd"/>
    </w:p>
    <w:p w14:paraId="3E0CA8A5" w14:textId="77777777" w:rsidR="00E30968" w:rsidRDefault="00E30968" w:rsidP="009021BC">
      <w:r>
        <w:t>Computer Science, BS, 401</w:t>
      </w:r>
    </w:p>
    <w:p w14:paraId="06AEA2E7" w14:textId="77777777" w:rsidR="00E30968" w:rsidRDefault="00E30968" w:rsidP="000F7EEB">
      <w:r>
        <w:t>Software Engineering, BS, 401</w:t>
      </w:r>
    </w:p>
    <w:p w14:paraId="74AC2D0A" w14:textId="77777777" w:rsidR="00E30968" w:rsidRDefault="00E30968" w:rsidP="009021BC">
      <w:r>
        <w:t>Computer Science, MS, 401</w:t>
      </w:r>
    </w:p>
    <w:p w14:paraId="0C48D086" w14:textId="77777777" w:rsidR="00E30968" w:rsidRDefault="00E30968" w:rsidP="009021BC">
      <w:r>
        <w:t>Computer Science, PhD, 401</w:t>
      </w:r>
    </w:p>
    <w:p w14:paraId="607449C4" w14:textId="77777777" w:rsidR="00E30968" w:rsidRDefault="00E30968" w:rsidP="009021BC">
      <w:r>
        <w:t>Applied Mathematics, MS, 402</w:t>
      </w:r>
    </w:p>
    <w:p w14:paraId="683EE108" w14:textId="77777777" w:rsidR="00E30968" w:rsidRPr="004523FA" w:rsidRDefault="00E30968" w:rsidP="009021BC">
      <w:r w:rsidRPr="004523FA">
        <w:t>Chemical Engineering, BS, 403</w:t>
      </w:r>
    </w:p>
    <w:p w14:paraId="4F4BE146" w14:textId="77777777" w:rsidR="00E30968" w:rsidRDefault="00E30968" w:rsidP="009021BC">
      <w:r>
        <w:t>Landscape Architect, BS, 404</w:t>
      </w:r>
    </w:p>
    <w:p w14:paraId="4379A05A" w14:textId="77777777" w:rsidR="00112F0E" w:rsidRDefault="00112F0E" w:rsidP="00112F0E"/>
    <w:p w14:paraId="2C0968F9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major</w:t>
      </w:r>
    </w:p>
    <w:p w14:paraId="000CEEDB" w14:textId="6DC10C1A" w:rsidR="00112F0E" w:rsidRPr="0029166F" w:rsidRDefault="00112F0E" w:rsidP="00112F0E"/>
    <w:p w14:paraId="12AB0982" w14:textId="77777777" w:rsidR="00E30968" w:rsidRPr="00833F74" w:rsidRDefault="00E30968" w:rsidP="009021BC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s</w:t>
      </w:r>
      <w:r w:rsidRPr="00833F74">
        <w:rPr>
          <w:b/>
          <w:bCs/>
          <w:u w:val="single"/>
        </w:rPr>
        <w:t>num</w:t>
      </w:r>
      <w:proofErr w:type="spellEnd"/>
      <w:r w:rsidRPr="00833F74">
        <w:rPr>
          <w:b/>
          <w:bCs/>
          <w:u w:val="single"/>
        </w:rPr>
        <w:t xml:space="preserve">, </w:t>
      </w:r>
      <w:r>
        <w:rPr>
          <w:b/>
          <w:bCs/>
          <w:u w:val="single"/>
        </w:rPr>
        <w:t>n</w:t>
      </w:r>
      <w:r w:rsidRPr="00833F74">
        <w:rPr>
          <w:b/>
          <w:bCs/>
          <w:u w:val="single"/>
        </w:rPr>
        <w:t xml:space="preserve">ame, </w:t>
      </w:r>
      <w:r>
        <w:rPr>
          <w:b/>
          <w:bCs/>
          <w:u w:val="single"/>
        </w:rPr>
        <w:t>l</w:t>
      </w:r>
      <w:r w:rsidRPr="00833F74">
        <w:rPr>
          <w:b/>
          <w:bCs/>
          <w:u w:val="single"/>
        </w:rPr>
        <w:t>evel</w:t>
      </w:r>
    </w:p>
    <w:p w14:paraId="46987833" w14:textId="77777777" w:rsidR="00E30968" w:rsidRDefault="00E30968" w:rsidP="009021BC">
      <w:r>
        <w:t>1001, Computer Science, BS</w:t>
      </w:r>
    </w:p>
    <w:p w14:paraId="62480A4D" w14:textId="77777777" w:rsidR="00E30968" w:rsidRDefault="00E30968" w:rsidP="009021BC">
      <w:r>
        <w:t>1002, Software Engineering, BS</w:t>
      </w:r>
    </w:p>
    <w:p w14:paraId="00C01AA5" w14:textId="77777777" w:rsidR="00E30968" w:rsidRDefault="00E30968" w:rsidP="009021BC">
      <w:r>
        <w:t>1003, Chemical Engineering, BS</w:t>
      </w:r>
    </w:p>
    <w:p w14:paraId="64CAEA48" w14:textId="77777777" w:rsidR="00E30968" w:rsidRDefault="00E30968" w:rsidP="009021BC">
      <w:r>
        <w:lastRenderedPageBreak/>
        <w:t>1004, Landscape Architect, BS</w:t>
      </w:r>
    </w:p>
    <w:p w14:paraId="578AAACA" w14:textId="77777777" w:rsidR="00E30968" w:rsidRDefault="00E30968" w:rsidP="009021BC">
      <w:r>
        <w:t>1005, Computer Science, MS</w:t>
      </w:r>
    </w:p>
    <w:p w14:paraId="7DC6FC7E" w14:textId="77777777" w:rsidR="00E30968" w:rsidRDefault="00E30968" w:rsidP="009021BC">
      <w:r>
        <w:t>1006, Applied Mathematics, MS</w:t>
      </w:r>
    </w:p>
    <w:p w14:paraId="55D16A4E" w14:textId="77777777" w:rsidR="00E30968" w:rsidRDefault="00E30968" w:rsidP="009021BC">
      <w:r>
        <w:t>1007, Computer Science, PhD</w:t>
      </w:r>
    </w:p>
    <w:p w14:paraId="06A0B228" w14:textId="77777777" w:rsidR="00112F0E" w:rsidRDefault="00112F0E" w:rsidP="00112F0E"/>
    <w:p w14:paraId="67EDD966" w14:textId="77777777" w:rsidR="00450701" w:rsidRDefault="00450701" w:rsidP="00112F0E"/>
    <w:p w14:paraId="2ABA1651" w14:textId="46D4E01A" w:rsidR="00450701" w:rsidRDefault="00112F0E" w:rsidP="00112F0E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minor</w:t>
      </w:r>
    </w:p>
    <w:p w14:paraId="6FA60D73" w14:textId="77777777" w:rsidR="00450701" w:rsidRPr="00450701" w:rsidRDefault="00450701" w:rsidP="00450701">
      <w:pPr>
        <w:ind w:left="360"/>
        <w:rPr>
          <w:b/>
          <w:bCs/>
        </w:rPr>
      </w:pPr>
    </w:p>
    <w:p w14:paraId="61908EEF" w14:textId="77777777" w:rsidR="0083536B" w:rsidRPr="00833F74" w:rsidRDefault="0083536B" w:rsidP="00A5177C">
      <w:pPr>
        <w:rPr>
          <w:b/>
          <w:bCs/>
          <w:u w:val="single"/>
        </w:rPr>
      </w:pPr>
      <w:proofErr w:type="spellStart"/>
      <w:proofErr w:type="gramStart"/>
      <w:r>
        <w:rPr>
          <w:b/>
          <w:bCs/>
          <w:u w:val="single"/>
        </w:rPr>
        <w:t>s</w:t>
      </w:r>
      <w:r w:rsidRPr="00833F74">
        <w:rPr>
          <w:b/>
          <w:bCs/>
          <w:u w:val="single"/>
        </w:rPr>
        <w:t>num</w:t>
      </w:r>
      <w:proofErr w:type="spellEnd"/>
      <w:r>
        <w:rPr>
          <w:b/>
          <w:bCs/>
          <w:u w:val="single"/>
        </w:rPr>
        <w:t xml:space="preserve"> </w:t>
      </w:r>
      <w:r w:rsidRPr="00833F74">
        <w:rPr>
          <w:b/>
          <w:bCs/>
          <w:u w:val="single"/>
        </w:rPr>
        <w:t>,</w:t>
      </w:r>
      <w:proofErr w:type="gramEnd"/>
      <w:r w:rsidRPr="00833F74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n</w:t>
      </w:r>
      <w:r w:rsidRPr="00833F74">
        <w:rPr>
          <w:b/>
          <w:bCs/>
          <w:u w:val="single"/>
        </w:rPr>
        <w:t>ame</w:t>
      </w:r>
      <w:r>
        <w:rPr>
          <w:b/>
          <w:bCs/>
          <w:u w:val="single"/>
        </w:rPr>
        <w:t xml:space="preserve"> </w:t>
      </w:r>
      <w:r w:rsidRPr="00833F74">
        <w:rPr>
          <w:b/>
          <w:bCs/>
          <w:u w:val="single"/>
        </w:rPr>
        <w:t xml:space="preserve">, </w:t>
      </w:r>
      <w:r>
        <w:rPr>
          <w:b/>
          <w:bCs/>
          <w:u w:val="single"/>
        </w:rPr>
        <w:t>l</w:t>
      </w:r>
      <w:r w:rsidRPr="00833F74">
        <w:rPr>
          <w:b/>
          <w:bCs/>
          <w:u w:val="single"/>
        </w:rPr>
        <w:t>evel</w:t>
      </w:r>
      <w:r>
        <w:rPr>
          <w:b/>
          <w:bCs/>
          <w:u w:val="single"/>
        </w:rPr>
        <w:t xml:space="preserve"> </w:t>
      </w:r>
    </w:p>
    <w:p w14:paraId="01C85233" w14:textId="77777777" w:rsidR="0083536B" w:rsidRDefault="0083536B" w:rsidP="009021BC">
      <w:r>
        <w:t>1007, Applied Mathematics, MS</w:t>
      </w:r>
    </w:p>
    <w:p w14:paraId="7D062D2A" w14:textId="77777777" w:rsidR="0083536B" w:rsidRDefault="0083536B" w:rsidP="009021BC">
      <w:r>
        <w:t>1005, Applied Mathematics, MS</w:t>
      </w:r>
    </w:p>
    <w:p w14:paraId="70FF9EC4" w14:textId="77777777" w:rsidR="0083536B" w:rsidRDefault="0083536B" w:rsidP="009021BC">
      <w:r>
        <w:t>1001, Software Engineering, BS</w:t>
      </w:r>
    </w:p>
    <w:p w14:paraId="39136D49" w14:textId="77777777" w:rsidR="00112F0E" w:rsidRDefault="00112F0E" w:rsidP="00112F0E"/>
    <w:p w14:paraId="39545127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courses</w:t>
      </w:r>
    </w:p>
    <w:p w14:paraId="72BA1184" w14:textId="1EBA7F66" w:rsidR="00112F0E" w:rsidRPr="006B1028" w:rsidRDefault="00112F0E" w:rsidP="00112F0E"/>
    <w:p w14:paraId="17D2D9D0" w14:textId="77777777" w:rsidR="0083536B" w:rsidRPr="00944B0E" w:rsidRDefault="0083536B" w:rsidP="00FC0227">
      <w:pPr>
        <w:rPr>
          <w:b/>
          <w:bCs/>
        </w:rPr>
      </w:pPr>
      <w:r w:rsidRPr="00944B0E">
        <w:rPr>
          <w:b/>
          <w:bCs/>
          <w:u w:val="single"/>
        </w:rPr>
        <w:t xml:space="preserve">number, </w:t>
      </w:r>
      <w:r w:rsidRPr="00944B0E">
        <w:rPr>
          <w:b/>
          <w:bCs/>
        </w:rPr>
        <w:t xml:space="preserve">name, description, </w:t>
      </w:r>
      <w:proofErr w:type="spellStart"/>
      <w:r w:rsidRPr="00944B0E">
        <w:rPr>
          <w:b/>
          <w:bCs/>
        </w:rPr>
        <w:t>credithours</w:t>
      </w:r>
      <w:proofErr w:type="spellEnd"/>
      <w:r w:rsidRPr="00944B0E">
        <w:rPr>
          <w:b/>
          <w:bCs/>
        </w:rPr>
        <w:t xml:space="preserve">, level, </w:t>
      </w:r>
      <w:proofErr w:type="spellStart"/>
      <w:r w:rsidRPr="00944B0E">
        <w:rPr>
          <w:b/>
          <w:bCs/>
        </w:rPr>
        <w:t>department_code</w:t>
      </w:r>
      <w:proofErr w:type="spellEnd"/>
      <w:r>
        <w:rPr>
          <w:b/>
          <w:bCs/>
        </w:rPr>
        <w:t xml:space="preserve"> </w:t>
      </w:r>
    </w:p>
    <w:p w14:paraId="0EFAB9BC" w14:textId="77777777" w:rsidR="0083536B" w:rsidRDefault="0083536B" w:rsidP="009021BC">
      <w:r>
        <w:t xml:space="preserve">113, </w:t>
      </w:r>
      <w:r w:rsidRPr="004523FA">
        <w:t xml:space="preserve">Spreadsheet, </w:t>
      </w:r>
      <w:r>
        <w:t xml:space="preserve">Microsoft </w:t>
      </w:r>
      <w:proofErr w:type="gramStart"/>
      <w:r>
        <w:t>Excel</w:t>
      </w:r>
      <w:proofErr w:type="gramEnd"/>
      <w:r>
        <w:t xml:space="preserve"> and Access, 3, Undergraduate, 401</w:t>
      </w:r>
    </w:p>
    <w:p w14:paraId="43B42B7A" w14:textId="77777777" w:rsidR="0083536B" w:rsidRDefault="0083536B" w:rsidP="009021BC">
      <w:r>
        <w:t>311, Algorithm, Design and Analysis, 3, Undergraduate, 401</w:t>
      </w:r>
    </w:p>
    <w:p w14:paraId="71F4BA6A" w14:textId="77777777" w:rsidR="0083536B" w:rsidRDefault="0083536B" w:rsidP="009021BC">
      <w:r>
        <w:t xml:space="preserve">531, Theory of Computation, Theorem and </w:t>
      </w:r>
      <w:proofErr w:type="gramStart"/>
      <w:r>
        <w:t>Probability ,</w:t>
      </w:r>
      <w:proofErr w:type="gramEnd"/>
      <w:r>
        <w:t xml:space="preserve"> 3, Graduate, 401</w:t>
      </w:r>
    </w:p>
    <w:p w14:paraId="54A05F34" w14:textId="77777777" w:rsidR="0083536B" w:rsidRDefault="0083536B" w:rsidP="009021BC">
      <w:r>
        <w:t>363, Database, Design Principle, 3, Undergraduate, 401</w:t>
      </w:r>
    </w:p>
    <w:p w14:paraId="277140E8" w14:textId="77777777" w:rsidR="0083536B" w:rsidRDefault="0083536B" w:rsidP="009021BC">
      <w:r>
        <w:t>412, Water Management, Water Management, 3, Undergraduate, 404</w:t>
      </w:r>
    </w:p>
    <w:p w14:paraId="3ED3D727" w14:textId="77777777" w:rsidR="0083536B" w:rsidRDefault="0083536B" w:rsidP="009021BC">
      <w:r>
        <w:t>228, Special Topics, Interesting Topics about CE, 3, Undergraduate, 403</w:t>
      </w:r>
    </w:p>
    <w:p w14:paraId="5FF1C8F6" w14:textId="77777777" w:rsidR="0083536B" w:rsidRDefault="0083536B" w:rsidP="009021BC">
      <w:r>
        <w:t>101, Calculus, Limit and Derivative, 4, Undergraduate, 402</w:t>
      </w:r>
    </w:p>
    <w:p w14:paraId="7FC01507" w14:textId="77777777" w:rsidR="00112F0E" w:rsidRDefault="00112F0E" w:rsidP="00112F0E"/>
    <w:p w14:paraId="06F3A596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register</w:t>
      </w:r>
    </w:p>
    <w:p w14:paraId="4C240F3C" w14:textId="3058FC19" w:rsidR="00112F0E" w:rsidRPr="006B1028" w:rsidRDefault="00112F0E" w:rsidP="00112F0E"/>
    <w:p w14:paraId="07D306A2" w14:textId="77777777" w:rsidR="0083536B" w:rsidRPr="00944B0E" w:rsidRDefault="0083536B" w:rsidP="009021BC">
      <w:pPr>
        <w:rPr>
          <w:b/>
          <w:bCs/>
        </w:rPr>
      </w:pPr>
      <w:proofErr w:type="spellStart"/>
      <w:r>
        <w:rPr>
          <w:b/>
          <w:bCs/>
          <w:u w:val="single"/>
        </w:rPr>
        <w:t>s</w:t>
      </w:r>
      <w:r w:rsidRPr="00944B0E">
        <w:rPr>
          <w:b/>
          <w:bCs/>
          <w:u w:val="single"/>
        </w:rPr>
        <w:t>num</w:t>
      </w:r>
      <w:proofErr w:type="spellEnd"/>
      <w:r w:rsidRPr="00944B0E">
        <w:rPr>
          <w:b/>
          <w:bCs/>
          <w:u w:val="single"/>
        </w:rPr>
        <w:t xml:space="preserve">, </w:t>
      </w:r>
      <w:proofErr w:type="spellStart"/>
      <w:r w:rsidRPr="00944B0E">
        <w:rPr>
          <w:b/>
          <w:bCs/>
          <w:u w:val="single"/>
        </w:rPr>
        <w:t>course_number</w:t>
      </w:r>
      <w:proofErr w:type="spellEnd"/>
      <w:r w:rsidRPr="00944B0E">
        <w:rPr>
          <w:b/>
          <w:bCs/>
          <w:u w:val="single"/>
        </w:rPr>
        <w:t xml:space="preserve">, </w:t>
      </w:r>
      <w:proofErr w:type="spellStart"/>
      <w:r>
        <w:rPr>
          <w:b/>
          <w:bCs/>
        </w:rPr>
        <w:t>regtime</w:t>
      </w:r>
      <w:proofErr w:type="spellEnd"/>
      <w:r w:rsidRPr="00944B0E">
        <w:rPr>
          <w:b/>
          <w:bCs/>
        </w:rPr>
        <w:t>, grade</w:t>
      </w:r>
    </w:p>
    <w:p w14:paraId="45B23A4F" w14:textId="77777777" w:rsidR="0083536B" w:rsidRDefault="0083536B" w:rsidP="009021BC">
      <w:r>
        <w:t>1001, 363, Fall2020, 3</w:t>
      </w:r>
    </w:p>
    <w:p w14:paraId="6173D126" w14:textId="77777777" w:rsidR="0083536B" w:rsidRDefault="0083536B" w:rsidP="009021BC">
      <w:r>
        <w:t>1002, 311, Fall2020, 4</w:t>
      </w:r>
    </w:p>
    <w:p w14:paraId="332B8096" w14:textId="77777777" w:rsidR="0083536B" w:rsidRDefault="0083536B" w:rsidP="009021BC">
      <w:r>
        <w:t>1003, 228, Fall2020, 4</w:t>
      </w:r>
    </w:p>
    <w:p w14:paraId="26F0D5E8" w14:textId="77777777" w:rsidR="0083536B" w:rsidRDefault="0083536B" w:rsidP="009021BC">
      <w:r>
        <w:t>1004, 363, Spring2021, 3</w:t>
      </w:r>
    </w:p>
    <w:p w14:paraId="004AEFD7" w14:textId="77777777" w:rsidR="0083536B" w:rsidRDefault="0083536B" w:rsidP="009021BC">
      <w:r>
        <w:t xml:space="preserve">1005, 531, </w:t>
      </w:r>
      <w:r w:rsidRPr="004523FA">
        <w:t>Spring20</w:t>
      </w:r>
      <w:r>
        <w:t>21</w:t>
      </w:r>
      <w:r w:rsidRPr="004523FA">
        <w:t xml:space="preserve">, </w:t>
      </w:r>
      <w:r>
        <w:t>4</w:t>
      </w:r>
    </w:p>
    <w:p w14:paraId="55DFB451" w14:textId="77777777" w:rsidR="0083536B" w:rsidRDefault="0083536B" w:rsidP="009021BC">
      <w:r>
        <w:t>1006, 363, Fall2020, 3</w:t>
      </w:r>
    </w:p>
    <w:p w14:paraId="02155D86" w14:textId="77777777" w:rsidR="0083536B" w:rsidRDefault="0083536B" w:rsidP="009021BC">
      <w:r>
        <w:t>1007, 531, Spring2021, 4</w:t>
      </w:r>
    </w:p>
    <w:p w14:paraId="1B70C08E" w14:textId="77777777" w:rsidR="00417C93" w:rsidRDefault="00417C93" w:rsidP="00417C93">
      <w:pPr>
        <w:pStyle w:val="Normal1"/>
        <w:rPr>
          <w:sz w:val="24"/>
        </w:rPr>
      </w:pPr>
    </w:p>
    <w:p w14:paraId="4F97C3E7" w14:textId="77777777" w:rsidR="00417C93" w:rsidRDefault="00417C93" w:rsidP="00417C93">
      <w:pPr>
        <w:pStyle w:val="Normal1"/>
        <w:rPr>
          <w:sz w:val="24"/>
        </w:rPr>
      </w:pPr>
    </w:p>
    <w:p w14:paraId="7079EE38" w14:textId="77777777" w:rsidR="003814FA" w:rsidRDefault="003814FA" w:rsidP="00417C93">
      <w:pPr>
        <w:pStyle w:val="Normal1"/>
        <w:rPr>
          <w:sz w:val="24"/>
        </w:rPr>
      </w:pPr>
    </w:p>
    <w:p w14:paraId="10B4DA8D" w14:textId="77777777" w:rsidR="003814FA" w:rsidRDefault="003814FA" w:rsidP="00417C93">
      <w:pPr>
        <w:pStyle w:val="Normal1"/>
        <w:rPr>
          <w:sz w:val="24"/>
        </w:rPr>
      </w:pPr>
    </w:p>
    <w:p w14:paraId="0530FE9C" w14:textId="77777777" w:rsidR="003814FA" w:rsidRDefault="003814FA" w:rsidP="00417C93">
      <w:pPr>
        <w:pStyle w:val="Normal1"/>
        <w:rPr>
          <w:sz w:val="24"/>
        </w:rPr>
      </w:pPr>
    </w:p>
    <w:p w14:paraId="43A460AB" w14:textId="77777777" w:rsidR="003814FA" w:rsidRDefault="003814FA" w:rsidP="00417C93">
      <w:pPr>
        <w:pStyle w:val="Normal1"/>
        <w:rPr>
          <w:sz w:val="24"/>
        </w:rPr>
      </w:pPr>
    </w:p>
    <w:p w14:paraId="141D4A3A" w14:textId="77777777" w:rsidR="003814FA" w:rsidRDefault="003814FA" w:rsidP="00417C93">
      <w:pPr>
        <w:pStyle w:val="Normal1"/>
        <w:rPr>
          <w:sz w:val="24"/>
        </w:rPr>
      </w:pPr>
    </w:p>
    <w:p w14:paraId="42B55F33" w14:textId="77777777" w:rsidR="003814FA" w:rsidRDefault="003814FA" w:rsidP="00417C93">
      <w:pPr>
        <w:pStyle w:val="Normal1"/>
        <w:rPr>
          <w:sz w:val="24"/>
        </w:rPr>
      </w:pPr>
    </w:p>
    <w:p w14:paraId="4311EFFC" w14:textId="77777777" w:rsidR="003814FA" w:rsidRDefault="003814FA" w:rsidP="00417C93">
      <w:pPr>
        <w:pStyle w:val="Normal1"/>
        <w:rPr>
          <w:sz w:val="24"/>
        </w:rPr>
      </w:pPr>
    </w:p>
    <w:p w14:paraId="354C0F0C" w14:textId="77777777" w:rsidR="003814FA" w:rsidRDefault="003814FA" w:rsidP="00417C93">
      <w:pPr>
        <w:pStyle w:val="Normal1"/>
        <w:rPr>
          <w:sz w:val="24"/>
        </w:rPr>
      </w:pPr>
    </w:p>
    <w:p w14:paraId="3AAD10E3" w14:textId="21630286" w:rsidR="00265370" w:rsidRPr="00A91419" w:rsidRDefault="008C681D" w:rsidP="00B0008D">
      <w:pPr>
        <w:pStyle w:val="Normal1"/>
        <w:numPr>
          <w:ilvl w:val="0"/>
          <w:numId w:val="7"/>
        </w:numPr>
        <w:spacing w:after="120"/>
        <w:rPr>
          <w:b/>
          <w:sz w:val="24"/>
        </w:rPr>
      </w:pPr>
      <w:proofErr w:type="spellStart"/>
      <w:r w:rsidRPr="00A91419">
        <w:rPr>
          <w:b/>
          <w:sz w:val="24"/>
        </w:rPr>
        <w:t>Query.sql</w:t>
      </w:r>
      <w:proofErr w:type="spellEnd"/>
      <w:r w:rsidRPr="00A91419">
        <w:rPr>
          <w:b/>
          <w:sz w:val="24"/>
        </w:rPr>
        <w:t xml:space="preserve"> </w:t>
      </w:r>
      <w:r w:rsidR="006E27A2">
        <w:rPr>
          <w:b/>
          <w:sz w:val="24"/>
        </w:rPr>
        <w:t xml:space="preserve">[Points: </w:t>
      </w:r>
      <w:r w:rsidR="006F04FC">
        <w:rPr>
          <w:b/>
          <w:sz w:val="24"/>
        </w:rPr>
        <w:t>55</w:t>
      </w:r>
      <w:r w:rsidR="006E27A2">
        <w:rPr>
          <w:b/>
          <w:sz w:val="24"/>
        </w:rPr>
        <w:t>]</w:t>
      </w:r>
    </w:p>
    <w:p w14:paraId="559E807C" w14:textId="77777777" w:rsidR="00265370" w:rsidRDefault="008C681D" w:rsidP="00265370">
      <w:pPr>
        <w:pStyle w:val="Normal1"/>
        <w:rPr>
          <w:sz w:val="24"/>
        </w:rPr>
      </w:pPr>
      <w:r w:rsidRPr="00265370">
        <w:rPr>
          <w:sz w:val="24"/>
        </w:rPr>
        <w:t xml:space="preserve">This script </w:t>
      </w:r>
      <w:r w:rsidR="00265370">
        <w:rPr>
          <w:sz w:val="24"/>
        </w:rPr>
        <w:t>prints out the following information</w:t>
      </w:r>
    </w:p>
    <w:p w14:paraId="6781B68A" w14:textId="72A90CE6" w:rsidR="00116FB2" w:rsidRDefault="00116FB2" w:rsidP="00116FB2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 xml:space="preserve">The student number and </w:t>
      </w:r>
      <w:proofErr w:type="spellStart"/>
      <w:r>
        <w:rPr>
          <w:sz w:val="24"/>
        </w:rPr>
        <w:t>ssn</w:t>
      </w:r>
      <w:proofErr w:type="spellEnd"/>
      <w:r>
        <w:rPr>
          <w:sz w:val="24"/>
        </w:rPr>
        <w:t xml:space="preserve"> of the student whose name is </w:t>
      </w:r>
      <w:r w:rsidR="00F95E9E">
        <w:rPr>
          <w:sz w:val="24"/>
        </w:rPr>
        <w:t>"</w:t>
      </w:r>
      <w:r>
        <w:t>Becky</w:t>
      </w:r>
      <w:r w:rsidR="00F95E9E">
        <w:t>"</w:t>
      </w:r>
    </w:p>
    <w:p w14:paraId="7AEEE3FE" w14:textId="3F3913DF" w:rsidR="00560227" w:rsidRDefault="00850340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</w:t>
      </w:r>
      <w:r w:rsidR="00560227" w:rsidRPr="002314A1">
        <w:rPr>
          <w:sz w:val="24"/>
        </w:rPr>
        <w:t xml:space="preserve"> major</w:t>
      </w:r>
      <w:r>
        <w:rPr>
          <w:sz w:val="24"/>
        </w:rPr>
        <w:t xml:space="preserve"> name and major level of the student whose </w:t>
      </w:r>
      <w:proofErr w:type="spellStart"/>
      <w:r>
        <w:rPr>
          <w:sz w:val="24"/>
        </w:rPr>
        <w:t>ssn</w:t>
      </w:r>
      <w:proofErr w:type="spellEnd"/>
      <w:r>
        <w:rPr>
          <w:sz w:val="24"/>
        </w:rPr>
        <w:t xml:space="preserve"> </w:t>
      </w:r>
      <w:r w:rsidR="00116FB2">
        <w:rPr>
          <w:sz w:val="24"/>
        </w:rPr>
        <w:t>is</w:t>
      </w:r>
      <w:r>
        <w:rPr>
          <w:sz w:val="24"/>
        </w:rPr>
        <w:t xml:space="preserve"> </w:t>
      </w:r>
      <w:r w:rsidR="00867985" w:rsidRPr="00867985">
        <w:rPr>
          <w:sz w:val="24"/>
        </w:rPr>
        <w:t>123097834</w:t>
      </w:r>
    </w:p>
    <w:p w14:paraId="4E8703D9" w14:textId="5D27D909" w:rsidR="00560227" w:rsidRDefault="00BC7F93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names of a</w:t>
      </w:r>
      <w:r w:rsidR="00977913">
        <w:rPr>
          <w:sz w:val="24"/>
        </w:rPr>
        <w:t>ll courses offered by the department of Computer Science</w:t>
      </w:r>
    </w:p>
    <w:p w14:paraId="2CAB6B8F" w14:textId="198CC620" w:rsidR="00560227" w:rsidRDefault="007B4240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A</w:t>
      </w:r>
      <w:r w:rsidR="00560227">
        <w:rPr>
          <w:sz w:val="24"/>
        </w:rPr>
        <w:t xml:space="preserve">ll degree names and levels </w:t>
      </w:r>
      <w:r>
        <w:rPr>
          <w:sz w:val="24"/>
        </w:rPr>
        <w:t>offered by the department Computer Science</w:t>
      </w:r>
    </w:p>
    <w:p w14:paraId="474A0A9D" w14:textId="422AC51E" w:rsidR="00560227" w:rsidRDefault="0081413F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names o</w:t>
      </w:r>
      <w:r w:rsidR="00B56AF3">
        <w:rPr>
          <w:sz w:val="24"/>
        </w:rPr>
        <w:t>f all students who have a minor</w:t>
      </w:r>
    </w:p>
    <w:p w14:paraId="7E8615AD" w14:textId="7DD8EB75" w:rsidR="00560227" w:rsidRDefault="00D2125B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number of students who have a minor</w:t>
      </w:r>
    </w:p>
    <w:p w14:paraId="78FA9C95" w14:textId="5FB6996C" w:rsidR="00560227" w:rsidRPr="004523FA" w:rsidRDefault="00AA794E" w:rsidP="00560227">
      <w:pPr>
        <w:pStyle w:val="Normal1"/>
        <w:numPr>
          <w:ilvl w:val="1"/>
          <w:numId w:val="29"/>
        </w:numPr>
        <w:rPr>
          <w:color w:val="auto"/>
          <w:sz w:val="24"/>
        </w:rPr>
      </w:pPr>
      <w:r w:rsidRPr="004523FA">
        <w:rPr>
          <w:color w:val="auto"/>
          <w:sz w:val="24"/>
        </w:rPr>
        <w:t xml:space="preserve">The names </w:t>
      </w:r>
      <w:r w:rsidR="00DE1F08" w:rsidRPr="004523FA">
        <w:rPr>
          <w:color w:val="auto"/>
          <w:sz w:val="24"/>
        </w:rPr>
        <w:t xml:space="preserve">and numbers </w:t>
      </w:r>
      <w:r w:rsidRPr="004523FA">
        <w:rPr>
          <w:color w:val="auto"/>
          <w:sz w:val="24"/>
        </w:rPr>
        <w:t xml:space="preserve">of all students </w:t>
      </w:r>
      <w:r w:rsidR="00560227" w:rsidRPr="004523FA">
        <w:rPr>
          <w:color w:val="auto"/>
          <w:sz w:val="24"/>
        </w:rPr>
        <w:t xml:space="preserve">enrolled in </w:t>
      </w:r>
      <w:r w:rsidR="00166EEC" w:rsidRPr="004523FA">
        <w:rPr>
          <w:color w:val="auto"/>
          <w:sz w:val="24"/>
        </w:rPr>
        <w:t xml:space="preserve">course </w:t>
      </w:r>
      <w:r w:rsidR="00560227" w:rsidRPr="004523FA">
        <w:rPr>
          <w:color w:val="auto"/>
          <w:sz w:val="24"/>
        </w:rPr>
        <w:t>“Algorithm”</w:t>
      </w:r>
    </w:p>
    <w:p w14:paraId="41560161" w14:textId="52D6744C" w:rsidR="00560227" w:rsidRDefault="000F01E0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 xml:space="preserve">The name and </w:t>
      </w:r>
      <w:proofErr w:type="spellStart"/>
      <w:r>
        <w:rPr>
          <w:sz w:val="24"/>
        </w:rPr>
        <w:t>snum</w:t>
      </w:r>
      <w:proofErr w:type="spellEnd"/>
      <w:r>
        <w:rPr>
          <w:sz w:val="24"/>
        </w:rPr>
        <w:t xml:space="preserve"> of the </w:t>
      </w:r>
      <w:r w:rsidR="00EE7E03">
        <w:rPr>
          <w:sz w:val="24"/>
        </w:rPr>
        <w:t>oldest student</w:t>
      </w:r>
    </w:p>
    <w:p w14:paraId="1B7FCCD1" w14:textId="2DA61065" w:rsidR="00560227" w:rsidRDefault="00EE7E03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 xml:space="preserve">The name and </w:t>
      </w:r>
      <w:proofErr w:type="spellStart"/>
      <w:r>
        <w:rPr>
          <w:sz w:val="24"/>
        </w:rPr>
        <w:t>snum</w:t>
      </w:r>
      <w:proofErr w:type="spellEnd"/>
      <w:r>
        <w:rPr>
          <w:sz w:val="24"/>
        </w:rPr>
        <w:t xml:space="preserve"> of the youngest student</w:t>
      </w:r>
    </w:p>
    <w:p w14:paraId="489FC709" w14:textId="4E814178" w:rsidR="00006DB7" w:rsidRDefault="00F41228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 xml:space="preserve">The name, </w:t>
      </w:r>
      <w:proofErr w:type="spellStart"/>
      <w:r>
        <w:rPr>
          <w:sz w:val="24"/>
        </w:rPr>
        <w:t>snum</w:t>
      </w:r>
      <w:proofErr w:type="spellEnd"/>
      <w:r>
        <w:rPr>
          <w:sz w:val="24"/>
        </w:rPr>
        <w:t xml:space="preserve"> and SSN of the students whose</w:t>
      </w:r>
      <w:r w:rsidR="00006DB7">
        <w:rPr>
          <w:sz w:val="24"/>
        </w:rPr>
        <w:t xml:space="preserve"> name contains letter “n” or “N”</w:t>
      </w:r>
    </w:p>
    <w:p w14:paraId="033DE329" w14:textId="2E8FC583" w:rsidR="00006DB7" w:rsidRDefault="00E027B4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 xml:space="preserve">The name, </w:t>
      </w:r>
      <w:proofErr w:type="spellStart"/>
      <w:r>
        <w:rPr>
          <w:sz w:val="24"/>
        </w:rPr>
        <w:t>snum</w:t>
      </w:r>
      <w:proofErr w:type="spellEnd"/>
      <w:r>
        <w:rPr>
          <w:sz w:val="24"/>
        </w:rPr>
        <w:t xml:space="preserve"> and </w:t>
      </w:r>
      <w:r w:rsidR="00006DB7">
        <w:rPr>
          <w:sz w:val="24"/>
        </w:rPr>
        <w:t xml:space="preserve">SSN of </w:t>
      </w:r>
      <w:r w:rsidR="001942CF">
        <w:rPr>
          <w:sz w:val="24"/>
        </w:rPr>
        <w:t xml:space="preserve">the students whose </w:t>
      </w:r>
      <w:r w:rsidR="00327526">
        <w:rPr>
          <w:sz w:val="24"/>
        </w:rPr>
        <w:t>name does not contain</w:t>
      </w:r>
      <w:r w:rsidR="00006DB7">
        <w:rPr>
          <w:sz w:val="24"/>
        </w:rPr>
        <w:t xml:space="preserve"> letter “n” or “N”</w:t>
      </w:r>
    </w:p>
    <w:p w14:paraId="46EC2C6F" w14:textId="72B1D34A" w:rsidR="00006DB7" w:rsidRDefault="003C11C4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cou</w:t>
      </w:r>
      <w:r w:rsidR="00E04983">
        <w:rPr>
          <w:sz w:val="24"/>
        </w:rPr>
        <w:t>r</w:t>
      </w:r>
      <w:r>
        <w:rPr>
          <w:sz w:val="24"/>
        </w:rPr>
        <w:t xml:space="preserve">se number, name and the number of </w:t>
      </w:r>
      <w:r w:rsidR="0005228F">
        <w:rPr>
          <w:sz w:val="24"/>
        </w:rPr>
        <w:t>students</w:t>
      </w:r>
      <w:r w:rsidR="00006DB7">
        <w:rPr>
          <w:sz w:val="24"/>
        </w:rPr>
        <w:t xml:space="preserve"> </w:t>
      </w:r>
      <w:r w:rsidR="00FD29BB">
        <w:rPr>
          <w:sz w:val="24"/>
        </w:rPr>
        <w:t>register</w:t>
      </w:r>
      <w:r w:rsidR="00330F23">
        <w:rPr>
          <w:sz w:val="24"/>
        </w:rPr>
        <w:t>ed</w:t>
      </w:r>
      <w:r w:rsidR="00FD29BB">
        <w:rPr>
          <w:sz w:val="24"/>
        </w:rPr>
        <w:t xml:space="preserve"> for each course</w:t>
      </w:r>
    </w:p>
    <w:p w14:paraId="308689FF" w14:textId="07AC5C57" w:rsidR="00006DB7" w:rsidRDefault="00642056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name of the students</w:t>
      </w:r>
      <w:r w:rsidR="00325066">
        <w:rPr>
          <w:sz w:val="24"/>
        </w:rPr>
        <w:t xml:space="preserve"> enrolled in Fall20</w:t>
      </w:r>
      <w:r w:rsidR="00B26743">
        <w:rPr>
          <w:sz w:val="24"/>
        </w:rPr>
        <w:t>20</w:t>
      </w:r>
      <w:r w:rsidR="00325066">
        <w:rPr>
          <w:sz w:val="24"/>
        </w:rPr>
        <w:t xml:space="preserve"> semester.</w:t>
      </w:r>
    </w:p>
    <w:p w14:paraId="32A08666" w14:textId="18A209A9" w:rsidR="00325066" w:rsidRDefault="007342D4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</w:t>
      </w:r>
      <w:r w:rsidR="00325066">
        <w:rPr>
          <w:sz w:val="24"/>
        </w:rPr>
        <w:t xml:space="preserve"> </w:t>
      </w:r>
      <w:r w:rsidR="008F7396">
        <w:rPr>
          <w:sz w:val="24"/>
        </w:rPr>
        <w:t xml:space="preserve">course </w:t>
      </w:r>
      <w:r w:rsidR="000F4F64">
        <w:rPr>
          <w:sz w:val="24"/>
        </w:rPr>
        <w:t>number</w:t>
      </w:r>
      <w:r w:rsidR="004F4BA2">
        <w:rPr>
          <w:sz w:val="24"/>
        </w:rPr>
        <w:t>s</w:t>
      </w:r>
      <w:r w:rsidR="000F4F64">
        <w:rPr>
          <w:sz w:val="24"/>
        </w:rPr>
        <w:t xml:space="preserve"> and </w:t>
      </w:r>
      <w:r w:rsidR="00325066">
        <w:rPr>
          <w:sz w:val="24"/>
        </w:rPr>
        <w:t>name</w:t>
      </w:r>
      <w:r w:rsidR="004F4BA2">
        <w:rPr>
          <w:sz w:val="24"/>
        </w:rPr>
        <w:t>s</w:t>
      </w:r>
      <w:r w:rsidR="00325066">
        <w:rPr>
          <w:sz w:val="24"/>
        </w:rPr>
        <w:t xml:space="preserve"> of </w:t>
      </w:r>
      <w:r>
        <w:rPr>
          <w:sz w:val="24"/>
        </w:rPr>
        <w:t>all courses</w:t>
      </w:r>
      <w:r w:rsidR="00325066">
        <w:rPr>
          <w:sz w:val="24"/>
        </w:rPr>
        <w:t xml:space="preserve"> offered by </w:t>
      </w:r>
      <w:r w:rsidR="0045000F">
        <w:rPr>
          <w:sz w:val="24"/>
        </w:rPr>
        <w:t xml:space="preserve">Department of </w:t>
      </w:r>
      <w:r w:rsidR="00325066">
        <w:rPr>
          <w:sz w:val="24"/>
        </w:rPr>
        <w:t>Computer Science</w:t>
      </w:r>
    </w:p>
    <w:p w14:paraId="3EDC4C4B" w14:textId="20563C65" w:rsidR="00325066" w:rsidRDefault="00541725" w:rsidP="00BC6DA0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course numbers and names of all courses offered by</w:t>
      </w:r>
      <w:r w:rsidR="00E90CA4">
        <w:rPr>
          <w:sz w:val="24"/>
        </w:rPr>
        <w:t xml:space="preserve"> either</w:t>
      </w:r>
      <w:r>
        <w:rPr>
          <w:sz w:val="24"/>
        </w:rPr>
        <w:t xml:space="preserve"> Department of Computer Science</w:t>
      </w:r>
      <w:r w:rsidR="00BC6DA0">
        <w:rPr>
          <w:sz w:val="24"/>
        </w:rPr>
        <w:t xml:space="preserve"> or Department of </w:t>
      </w:r>
      <w:r w:rsidR="00325066">
        <w:rPr>
          <w:sz w:val="24"/>
        </w:rPr>
        <w:t>Landscape Architect.</w:t>
      </w:r>
    </w:p>
    <w:p w14:paraId="794AD7BF" w14:textId="0F3D9927" w:rsidR="00417C93" w:rsidRPr="00325066" w:rsidRDefault="00555C39" w:rsidP="004C528C">
      <w:pPr>
        <w:pStyle w:val="Normal1"/>
        <w:numPr>
          <w:ilvl w:val="0"/>
          <w:numId w:val="7"/>
        </w:numPr>
        <w:spacing w:before="120" w:after="120"/>
        <w:rPr>
          <w:b/>
          <w:bCs/>
          <w:sz w:val="24"/>
        </w:rPr>
      </w:pPr>
      <w:proofErr w:type="spellStart"/>
      <w:r w:rsidRPr="00325066">
        <w:rPr>
          <w:b/>
          <w:bCs/>
          <w:sz w:val="24"/>
        </w:rPr>
        <w:t>Modify</w:t>
      </w:r>
      <w:r w:rsidR="00713A90" w:rsidRPr="00325066">
        <w:rPr>
          <w:b/>
          <w:bCs/>
          <w:sz w:val="24"/>
        </w:rPr>
        <w:t>Records.sql</w:t>
      </w:r>
      <w:proofErr w:type="spellEnd"/>
      <w:r w:rsidR="000A3B1E">
        <w:rPr>
          <w:b/>
          <w:bCs/>
          <w:sz w:val="24"/>
        </w:rPr>
        <w:t xml:space="preserve"> [</w:t>
      </w:r>
      <w:r w:rsidR="0056174B">
        <w:rPr>
          <w:b/>
          <w:bCs/>
          <w:sz w:val="24"/>
        </w:rPr>
        <w:t>10</w:t>
      </w:r>
      <w:r w:rsidR="000A3B1E">
        <w:rPr>
          <w:b/>
          <w:bCs/>
          <w:sz w:val="24"/>
        </w:rPr>
        <w:t>]</w:t>
      </w:r>
    </w:p>
    <w:p w14:paraId="022DB23E" w14:textId="3CA5FDBA" w:rsidR="0014416F" w:rsidRDefault="004C528C" w:rsidP="004C528C">
      <w:pPr>
        <w:pStyle w:val="Normal1"/>
        <w:rPr>
          <w:sz w:val="24"/>
        </w:rPr>
      </w:pPr>
      <w:r w:rsidRPr="00265370">
        <w:rPr>
          <w:sz w:val="24"/>
        </w:rPr>
        <w:t xml:space="preserve">This script </w:t>
      </w:r>
      <w:proofErr w:type="gramStart"/>
      <w:r w:rsidR="00BD6F1D">
        <w:rPr>
          <w:sz w:val="24"/>
        </w:rPr>
        <w:t>modify</w:t>
      </w:r>
      <w:proofErr w:type="gramEnd"/>
      <w:r w:rsidR="00BD6F1D">
        <w:rPr>
          <w:sz w:val="24"/>
        </w:rPr>
        <w:t xml:space="preserve"> the following </w:t>
      </w:r>
      <w:r w:rsidR="0014416F">
        <w:rPr>
          <w:sz w:val="24"/>
        </w:rPr>
        <w:t xml:space="preserve">information </w:t>
      </w:r>
    </w:p>
    <w:p w14:paraId="15D88318" w14:textId="77777777" w:rsidR="001012F4" w:rsidRPr="001012F4" w:rsidRDefault="001012F4" w:rsidP="00FE450C">
      <w:pPr>
        <w:pStyle w:val="Normal1"/>
        <w:numPr>
          <w:ilvl w:val="0"/>
          <w:numId w:val="31"/>
        </w:numPr>
        <w:rPr>
          <w:sz w:val="24"/>
        </w:rPr>
      </w:pPr>
      <w:r w:rsidRPr="001012F4">
        <w:rPr>
          <w:sz w:val="24"/>
        </w:rPr>
        <w:t xml:space="preserve">Change the name of the student with </w:t>
      </w:r>
      <w:proofErr w:type="spellStart"/>
      <w:r w:rsidRPr="001012F4">
        <w:rPr>
          <w:sz w:val="24"/>
        </w:rPr>
        <w:t>ssn</w:t>
      </w:r>
      <w:proofErr w:type="spellEnd"/>
      <w:r w:rsidRPr="001012F4">
        <w:rPr>
          <w:sz w:val="24"/>
        </w:rPr>
        <w:t xml:space="preserve"> </w:t>
      </w:r>
      <w:r w:rsidRPr="001012F4">
        <w:rPr>
          <w:sz w:val="28"/>
        </w:rPr>
        <w:t xml:space="preserve">= </w:t>
      </w:r>
      <w:r w:rsidRPr="001012F4">
        <w:rPr>
          <w:sz w:val="24"/>
        </w:rPr>
        <w:t>746897816 to Scott</w:t>
      </w:r>
    </w:p>
    <w:p w14:paraId="665BD6AC" w14:textId="3160F1FF" w:rsidR="0014416F" w:rsidRDefault="000B4911" w:rsidP="00FE450C">
      <w:pPr>
        <w:pStyle w:val="Normal1"/>
        <w:numPr>
          <w:ilvl w:val="0"/>
          <w:numId w:val="31"/>
        </w:numPr>
        <w:rPr>
          <w:sz w:val="24"/>
        </w:rPr>
      </w:pPr>
      <w:r>
        <w:rPr>
          <w:sz w:val="24"/>
        </w:rPr>
        <w:t xml:space="preserve">Change </w:t>
      </w:r>
      <w:r w:rsidR="00C13276">
        <w:rPr>
          <w:sz w:val="24"/>
        </w:rPr>
        <w:t xml:space="preserve">the </w:t>
      </w:r>
      <w:r w:rsidR="00C07BEA">
        <w:rPr>
          <w:sz w:val="24"/>
        </w:rPr>
        <w:t xml:space="preserve">major of the student </w:t>
      </w:r>
      <w:r w:rsidR="00C07BEA" w:rsidRPr="001012F4">
        <w:rPr>
          <w:sz w:val="24"/>
        </w:rPr>
        <w:t xml:space="preserve">with </w:t>
      </w:r>
      <w:proofErr w:type="spellStart"/>
      <w:r w:rsidR="00C07BEA" w:rsidRPr="001012F4">
        <w:rPr>
          <w:sz w:val="24"/>
        </w:rPr>
        <w:t>ssn</w:t>
      </w:r>
      <w:proofErr w:type="spellEnd"/>
      <w:r w:rsidR="00C07BEA" w:rsidRPr="001012F4">
        <w:rPr>
          <w:sz w:val="24"/>
        </w:rPr>
        <w:t xml:space="preserve"> </w:t>
      </w:r>
      <w:r w:rsidR="00C07BEA" w:rsidRPr="001012F4">
        <w:rPr>
          <w:sz w:val="28"/>
        </w:rPr>
        <w:t xml:space="preserve">= </w:t>
      </w:r>
      <w:r w:rsidR="00C07BEA" w:rsidRPr="001012F4">
        <w:rPr>
          <w:sz w:val="24"/>
        </w:rPr>
        <w:t>746897816 to</w:t>
      </w:r>
      <w:r w:rsidR="007A5F67">
        <w:rPr>
          <w:sz w:val="24"/>
        </w:rPr>
        <w:t xml:space="preserve"> Computer Science, </w:t>
      </w:r>
      <w:r w:rsidR="004622E4">
        <w:rPr>
          <w:sz w:val="24"/>
        </w:rPr>
        <w:t>Master</w:t>
      </w:r>
      <w:r w:rsidR="007A5F67">
        <w:rPr>
          <w:sz w:val="24"/>
        </w:rPr>
        <w:t xml:space="preserve">. </w:t>
      </w:r>
    </w:p>
    <w:p w14:paraId="46DB1A96" w14:textId="70E3987E" w:rsidR="00FE450C" w:rsidRPr="001012F4" w:rsidRDefault="00FE450C" w:rsidP="00FE450C">
      <w:pPr>
        <w:pStyle w:val="Normal1"/>
        <w:numPr>
          <w:ilvl w:val="0"/>
          <w:numId w:val="31"/>
        </w:numPr>
        <w:rPr>
          <w:sz w:val="24"/>
        </w:rPr>
      </w:pPr>
      <w:r>
        <w:rPr>
          <w:sz w:val="24"/>
        </w:rPr>
        <w:t>D</w:t>
      </w:r>
      <w:r w:rsidRPr="00FE450C">
        <w:rPr>
          <w:sz w:val="24"/>
        </w:rPr>
        <w:t>elete all registration records that were in “Spring20</w:t>
      </w:r>
      <w:r w:rsidR="00B26743">
        <w:rPr>
          <w:sz w:val="24"/>
        </w:rPr>
        <w:t>21</w:t>
      </w:r>
      <w:r w:rsidRPr="00FE450C">
        <w:rPr>
          <w:sz w:val="24"/>
        </w:rPr>
        <w:t>”,</w:t>
      </w:r>
    </w:p>
    <w:p w14:paraId="42DDC826" w14:textId="40696E65" w:rsidR="004C528C" w:rsidRPr="00325066" w:rsidRDefault="007926EC" w:rsidP="004C528C">
      <w:pPr>
        <w:pStyle w:val="Normal1"/>
        <w:numPr>
          <w:ilvl w:val="0"/>
          <w:numId w:val="7"/>
        </w:numPr>
        <w:spacing w:before="120" w:after="120"/>
        <w:rPr>
          <w:b/>
          <w:bCs/>
          <w:sz w:val="24"/>
        </w:rPr>
      </w:pPr>
      <w:proofErr w:type="spellStart"/>
      <w:r w:rsidRPr="00325066">
        <w:rPr>
          <w:b/>
          <w:bCs/>
          <w:sz w:val="24"/>
        </w:rPr>
        <w:t>DropTables.sql</w:t>
      </w:r>
      <w:proofErr w:type="spellEnd"/>
      <w:r w:rsidR="00FE35C6">
        <w:rPr>
          <w:b/>
          <w:bCs/>
          <w:sz w:val="24"/>
        </w:rPr>
        <w:t xml:space="preserve"> [5</w:t>
      </w:r>
      <w:r w:rsidR="00493941">
        <w:rPr>
          <w:b/>
          <w:bCs/>
          <w:sz w:val="24"/>
        </w:rPr>
        <w:t>]</w:t>
      </w:r>
    </w:p>
    <w:p w14:paraId="1E9049A3" w14:textId="7E6A4A50" w:rsidR="00B1454F" w:rsidRDefault="00865007" w:rsidP="00865007">
      <w:pPr>
        <w:pStyle w:val="Normal1"/>
        <w:rPr>
          <w:sz w:val="24"/>
        </w:rPr>
      </w:pPr>
      <w:r w:rsidRPr="00265370">
        <w:rPr>
          <w:sz w:val="24"/>
        </w:rPr>
        <w:t xml:space="preserve">This script </w:t>
      </w:r>
      <w:r>
        <w:rPr>
          <w:sz w:val="24"/>
        </w:rPr>
        <w:t xml:space="preserve">deletes all tables. </w:t>
      </w:r>
    </w:p>
    <w:p w14:paraId="46563C20" w14:textId="77777777" w:rsidR="00F921C9" w:rsidRDefault="00F921C9" w:rsidP="00865007">
      <w:pPr>
        <w:pStyle w:val="Normal1"/>
        <w:rPr>
          <w:sz w:val="24"/>
        </w:rPr>
      </w:pPr>
    </w:p>
    <w:p w14:paraId="5421B96D" w14:textId="77777777" w:rsidR="00F921C9" w:rsidRPr="007854AC" w:rsidRDefault="00F921C9" w:rsidP="00E82F47">
      <w:pPr>
        <w:pStyle w:val="Normal1"/>
        <w:rPr>
          <w:b/>
          <w:color w:val="FF0000"/>
          <w:sz w:val="24"/>
        </w:rPr>
      </w:pPr>
      <w:r w:rsidRPr="007854AC">
        <w:rPr>
          <w:b/>
          <w:color w:val="FF0000"/>
          <w:sz w:val="24"/>
        </w:rPr>
        <w:t>Submission Instruction</w:t>
      </w:r>
    </w:p>
    <w:p w14:paraId="2CD36F01" w14:textId="658BF174" w:rsidR="00F921C9" w:rsidRPr="007854AC" w:rsidRDefault="00F921C9" w:rsidP="00E82F47">
      <w:pPr>
        <w:pStyle w:val="Normal1"/>
        <w:rPr>
          <w:i/>
          <w:color w:val="FF0000"/>
          <w:sz w:val="24"/>
        </w:rPr>
      </w:pPr>
      <w:r w:rsidRPr="007854AC">
        <w:rPr>
          <w:i/>
          <w:color w:val="FF0000"/>
          <w:sz w:val="24"/>
        </w:rPr>
        <w:t xml:space="preserve">Submit all your scripts to your </w:t>
      </w:r>
      <w:r w:rsidR="00E7475D" w:rsidRPr="007854AC">
        <w:rPr>
          <w:i/>
          <w:color w:val="FF0000"/>
          <w:sz w:val="24"/>
        </w:rPr>
        <w:t>Canvas</w:t>
      </w:r>
      <w:r w:rsidRPr="007854AC">
        <w:rPr>
          <w:i/>
          <w:color w:val="FF0000"/>
          <w:sz w:val="24"/>
        </w:rPr>
        <w:t xml:space="preserve"> account. Be sure to name your scripts as required, i.e., </w:t>
      </w:r>
      <w:proofErr w:type="spellStart"/>
      <w:r w:rsidRPr="007854AC">
        <w:rPr>
          <w:i/>
          <w:color w:val="FF0000"/>
          <w:sz w:val="24"/>
        </w:rPr>
        <w:t>CreateTables.sql</w:t>
      </w:r>
      <w:proofErr w:type="spellEnd"/>
      <w:r w:rsidRPr="007854AC">
        <w:rPr>
          <w:i/>
          <w:color w:val="FF0000"/>
          <w:sz w:val="24"/>
        </w:rPr>
        <w:t xml:space="preserve">, </w:t>
      </w:r>
      <w:proofErr w:type="spellStart"/>
      <w:r w:rsidRPr="007854AC">
        <w:rPr>
          <w:i/>
          <w:color w:val="FF0000"/>
          <w:sz w:val="24"/>
        </w:rPr>
        <w:t>InsertRecords.sql</w:t>
      </w:r>
      <w:proofErr w:type="spellEnd"/>
      <w:r w:rsidRPr="007854AC">
        <w:rPr>
          <w:i/>
          <w:color w:val="FF0000"/>
          <w:sz w:val="24"/>
        </w:rPr>
        <w:t xml:space="preserve">, </w:t>
      </w:r>
      <w:proofErr w:type="spellStart"/>
      <w:r w:rsidRPr="007854AC">
        <w:rPr>
          <w:i/>
          <w:color w:val="FF0000"/>
          <w:sz w:val="24"/>
        </w:rPr>
        <w:t>Query.sql</w:t>
      </w:r>
      <w:proofErr w:type="spellEnd"/>
      <w:r w:rsidRPr="007854AC">
        <w:rPr>
          <w:i/>
          <w:color w:val="FF0000"/>
          <w:sz w:val="24"/>
        </w:rPr>
        <w:t xml:space="preserve">, </w:t>
      </w:r>
      <w:proofErr w:type="spellStart"/>
      <w:r w:rsidRPr="007854AC">
        <w:rPr>
          <w:i/>
          <w:color w:val="FF0000"/>
          <w:sz w:val="24"/>
        </w:rPr>
        <w:t>ModifyRecords.sql</w:t>
      </w:r>
      <w:proofErr w:type="spellEnd"/>
      <w:r w:rsidRPr="007854AC">
        <w:rPr>
          <w:i/>
          <w:color w:val="FF0000"/>
          <w:sz w:val="24"/>
        </w:rPr>
        <w:t xml:space="preserve">, </w:t>
      </w:r>
      <w:proofErr w:type="spellStart"/>
      <w:r w:rsidRPr="007854AC">
        <w:rPr>
          <w:i/>
          <w:color w:val="FF0000"/>
          <w:sz w:val="24"/>
        </w:rPr>
        <w:t>DropTables.sql</w:t>
      </w:r>
      <w:proofErr w:type="spellEnd"/>
      <w:r w:rsidR="008C2A17" w:rsidRPr="007854AC">
        <w:rPr>
          <w:i/>
          <w:color w:val="FF0000"/>
          <w:sz w:val="24"/>
        </w:rPr>
        <w:t>.</w:t>
      </w:r>
    </w:p>
    <w:p w14:paraId="1502AF73" w14:textId="77777777" w:rsidR="003E6CB8" w:rsidRDefault="003E6CB8">
      <w:pPr>
        <w:pStyle w:val="Normal1"/>
        <w:rPr>
          <w:sz w:val="24"/>
        </w:rPr>
      </w:pPr>
    </w:p>
    <w:p w14:paraId="52C1E742" w14:textId="440ACBD6" w:rsidR="003C3974" w:rsidRPr="007B0C35" w:rsidRDefault="00581543" w:rsidP="007B0C35">
      <w:pPr>
        <w:pStyle w:val="Normal1"/>
        <w:numPr>
          <w:ilvl w:val="0"/>
          <w:numId w:val="27"/>
        </w:numPr>
        <w:rPr>
          <w:sz w:val="28"/>
        </w:rPr>
      </w:pPr>
      <w:r>
        <w:rPr>
          <w:sz w:val="28"/>
        </w:rPr>
        <w:t>Developing and Testing Your Code</w:t>
      </w:r>
    </w:p>
    <w:p w14:paraId="38BA999C" w14:textId="77777777" w:rsidR="00907156" w:rsidRDefault="00907156">
      <w:pPr>
        <w:pStyle w:val="Normal1"/>
        <w:rPr>
          <w:sz w:val="24"/>
        </w:rPr>
      </w:pPr>
    </w:p>
    <w:p w14:paraId="2C75EC8E" w14:textId="4D77034E" w:rsidR="008C6C8D" w:rsidRPr="002B0BAC" w:rsidRDefault="00476A43" w:rsidP="00603FD0">
      <w:pPr>
        <w:pStyle w:val="Normal1"/>
        <w:rPr>
          <w:sz w:val="24"/>
        </w:rPr>
      </w:pPr>
      <w:r>
        <w:rPr>
          <w:sz w:val="24"/>
        </w:rPr>
        <w:lastRenderedPageBreak/>
        <w:t xml:space="preserve">Use MySQL server and MySQL Workbench </w:t>
      </w:r>
      <w:r w:rsidR="000D4249">
        <w:rPr>
          <w:sz w:val="24"/>
        </w:rPr>
        <w:t xml:space="preserve">(client) to develop and test your code. </w:t>
      </w:r>
      <w:r w:rsidR="008C6C8D">
        <w:rPr>
          <w:sz w:val="24"/>
        </w:rPr>
        <w:t xml:space="preserve">You can download </w:t>
      </w:r>
      <w:r>
        <w:rPr>
          <w:sz w:val="24"/>
        </w:rPr>
        <w:t>MySQL server at</w:t>
      </w:r>
      <w:r w:rsidR="000D4249">
        <w:rPr>
          <w:sz w:val="24"/>
        </w:rPr>
        <w:t xml:space="preserve"> </w:t>
      </w:r>
      <w:hyperlink r:id="rId9" w:history="1">
        <w:r w:rsidRPr="003F446C">
          <w:rPr>
            <w:rStyle w:val="Hyperlink"/>
            <w:sz w:val="24"/>
          </w:rPr>
          <w:t>https://dev.mysql.com/downloads/windows/installer/5.7.html</w:t>
        </w:r>
      </w:hyperlink>
      <w:r w:rsidRPr="002B0BAC">
        <w:rPr>
          <w:sz w:val="24"/>
        </w:rPr>
        <w:t xml:space="preserve">, and </w:t>
      </w:r>
      <w:r w:rsidR="008C6C8D" w:rsidRPr="002B0BAC">
        <w:rPr>
          <w:sz w:val="24"/>
        </w:rPr>
        <w:t xml:space="preserve">MySQL Workbench at </w:t>
      </w:r>
      <w:hyperlink r:id="rId10" w:history="1">
        <w:r w:rsidR="003F446C" w:rsidRPr="002B0BAC">
          <w:rPr>
            <w:rStyle w:val="Hyperlink"/>
            <w:sz w:val="24"/>
          </w:rPr>
          <w:t>https://dev.mysql.com/downloads/workbench</w:t>
        </w:r>
      </w:hyperlink>
      <w:r w:rsidR="008C6C8D" w:rsidRPr="002B0BAC">
        <w:rPr>
          <w:sz w:val="24"/>
        </w:rPr>
        <w:t>.</w:t>
      </w:r>
      <w:r w:rsidR="006D3CB5" w:rsidRPr="002B0BAC">
        <w:rPr>
          <w:sz w:val="24"/>
        </w:rPr>
        <w:t xml:space="preserve"> You may need to cut and paste the two links to your browser. </w:t>
      </w:r>
      <w:r w:rsidR="009C5FA0" w:rsidRPr="002B0BAC">
        <w:rPr>
          <w:sz w:val="24"/>
        </w:rPr>
        <w:t>After you get the installation file</w:t>
      </w:r>
      <w:r w:rsidRPr="002B0BAC">
        <w:rPr>
          <w:sz w:val="24"/>
        </w:rPr>
        <w:t>s, install them</w:t>
      </w:r>
      <w:r w:rsidR="009C5FA0" w:rsidRPr="002B0BAC">
        <w:rPr>
          <w:sz w:val="24"/>
        </w:rPr>
        <w:t xml:space="preserve"> on your computer. </w:t>
      </w:r>
      <w:r w:rsidRPr="002B0BAC">
        <w:rPr>
          <w:sz w:val="24"/>
        </w:rPr>
        <w:t>M</w:t>
      </w:r>
      <w:r w:rsidR="001522CD" w:rsidRPr="002B0BAC">
        <w:rPr>
          <w:sz w:val="24"/>
        </w:rPr>
        <w:t>ake sure that you download the</w:t>
      </w:r>
      <w:r w:rsidR="009C5FA0" w:rsidRPr="002B0BAC">
        <w:rPr>
          <w:sz w:val="24"/>
        </w:rPr>
        <w:t xml:space="preserve"> version that correctly matches you operating system.</w:t>
      </w:r>
      <w:r w:rsidR="008C6C8D" w:rsidRPr="002B0BAC">
        <w:rPr>
          <w:sz w:val="24"/>
        </w:rPr>
        <w:t xml:space="preserve"> </w:t>
      </w:r>
      <w:r w:rsidR="00D81FA3" w:rsidRPr="002B0BAC">
        <w:rPr>
          <w:sz w:val="24"/>
        </w:rPr>
        <w:t>Follow this link (</w:t>
      </w:r>
      <w:hyperlink r:id="rId11" w:history="1">
        <w:r w:rsidR="00D81FA3" w:rsidRPr="002B0BAC">
          <w:rPr>
            <w:rStyle w:val="Hyperlink"/>
            <w:sz w:val="24"/>
          </w:rPr>
          <w:t>https://www.youtube.com/watch?v=OWfq_JlvJxM</w:t>
        </w:r>
      </w:hyperlink>
      <w:r w:rsidR="00D81FA3" w:rsidRPr="002B0BAC">
        <w:rPr>
          <w:sz w:val="24"/>
        </w:rPr>
        <w:t xml:space="preserve"> ) to specify connection parameters and create a connection.</w:t>
      </w:r>
    </w:p>
    <w:p w14:paraId="08F98803" w14:textId="0B8D1F6E" w:rsidR="000037AC" w:rsidRPr="00526143" w:rsidRDefault="000037AC" w:rsidP="000C12EB">
      <w:pPr>
        <w:pStyle w:val="Normal1"/>
        <w:rPr>
          <w:sz w:val="24"/>
        </w:rPr>
      </w:pPr>
    </w:p>
    <w:sectPr w:rsidR="000037AC" w:rsidRPr="00526143" w:rsidSect="006718A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BA6EB" w14:textId="77777777" w:rsidR="00D20923" w:rsidRDefault="00D20923" w:rsidP="0060764E">
      <w:pPr>
        <w:spacing w:line="240" w:lineRule="auto"/>
      </w:pPr>
      <w:r>
        <w:separator/>
      </w:r>
    </w:p>
  </w:endnote>
  <w:endnote w:type="continuationSeparator" w:id="0">
    <w:p w14:paraId="194F3A6F" w14:textId="77777777" w:rsidR="00D20923" w:rsidRDefault="00D20923" w:rsidP="006076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ADA75" w14:textId="77777777" w:rsidR="0060764E" w:rsidRDefault="006076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16D78" w14:textId="77777777" w:rsidR="0060764E" w:rsidRDefault="006076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D67B9" w14:textId="77777777" w:rsidR="0060764E" w:rsidRDefault="006076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63205" w14:textId="77777777" w:rsidR="00D20923" w:rsidRDefault="00D20923" w:rsidP="0060764E">
      <w:pPr>
        <w:spacing w:line="240" w:lineRule="auto"/>
      </w:pPr>
      <w:r>
        <w:separator/>
      </w:r>
    </w:p>
  </w:footnote>
  <w:footnote w:type="continuationSeparator" w:id="0">
    <w:p w14:paraId="00D5C2F9" w14:textId="77777777" w:rsidR="00D20923" w:rsidRDefault="00D20923" w:rsidP="006076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105478" w14:textId="77777777" w:rsidR="0060764E" w:rsidRDefault="006076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EEE4C" w14:textId="77777777" w:rsidR="0060764E" w:rsidRDefault="006076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379DE" w14:textId="77777777" w:rsidR="0060764E" w:rsidRDefault="006076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474BE"/>
    <w:multiLevelType w:val="hybridMultilevel"/>
    <w:tmpl w:val="7598CB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350FE4"/>
    <w:multiLevelType w:val="hybridMultilevel"/>
    <w:tmpl w:val="83E438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0E5060"/>
    <w:multiLevelType w:val="hybridMultilevel"/>
    <w:tmpl w:val="E59EA0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CAAD15A">
      <w:start w:val="3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8944E0"/>
    <w:multiLevelType w:val="hybridMultilevel"/>
    <w:tmpl w:val="FFA64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12B9F"/>
    <w:multiLevelType w:val="hybridMultilevel"/>
    <w:tmpl w:val="3DC89A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66DE3"/>
    <w:multiLevelType w:val="multilevel"/>
    <w:tmpl w:val="F5F6A7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C21CE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C347F0"/>
    <w:multiLevelType w:val="hybridMultilevel"/>
    <w:tmpl w:val="0D48ED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A4315"/>
    <w:multiLevelType w:val="hybridMultilevel"/>
    <w:tmpl w:val="5C20C5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511F6"/>
    <w:multiLevelType w:val="hybridMultilevel"/>
    <w:tmpl w:val="6E36986C"/>
    <w:lvl w:ilvl="0" w:tplc="04090013">
      <w:start w:val="1"/>
      <w:numFmt w:val="upperRoman"/>
      <w:lvlText w:val="%1."/>
      <w:lvlJc w:val="right"/>
      <w:pPr>
        <w:ind w:left="180" w:hanging="18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413385"/>
    <w:multiLevelType w:val="multilevel"/>
    <w:tmpl w:val="A050C3A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F229E8"/>
    <w:multiLevelType w:val="hybridMultilevel"/>
    <w:tmpl w:val="ED1CDA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AE64E9"/>
    <w:multiLevelType w:val="multilevel"/>
    <w:tmpl w:val="BD3E7B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623461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B8209C"/>
    <w:multiLevelType w:val="hybridMultilevel"/>
    <w:tmpl w:val="6B96C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941C70"/>
    <w:multiLevelType w:val="hybridMultilevel"/>
    <w:tmpl w:val="75628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720FD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A8533BB"/>
    <w:multiLevelType w:val="hybridMultilevel"/>
    <w:tmpl w:val="F9DAC1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242EDB"/>
    <w:multiLevelType w:val="hybridMultilevel"/>
    <w:tmpl w:val="735C1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07E36"/>
    <w:multiLevelType w:val="hybridMultilevel"/>
    <w:tmpl w:val="63C276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20" w15:restartNumberingAfterBreak="0">
    <w:nsid w:val="488C6892"/>
    <w:multiLevelType w:val="multilevel"/>
    <w:tmpl w:val="66DC6E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F31408"/>
    <w:multiLevelType w:val="multilevel"/>
    <w:tmpl w:val="BD3E7B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2F1D88"/>
    <w:multiLevelType w:val="hybridMultilevel"/>
    <w:tmpl w:val="3C32C8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A2396B"/>
    <w:multiLevelType w:val="hybridMultilevel"/>
    <w:tmpl w:val="205A5F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E075B3"/>
    <w:multiLevelType w:val="multilevel"/>
    <w:tmpl w:val="6B96C5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4D0CEB"/>
    <w:multiLevelType w:val="hybridMultilevel"/>
    <w:tmpl w:val="695EB7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63618E"/>
    <w:multiLevelType w:val="multilevel"/>
    <w:tmpl w:val="74E4DC10"/>
    <w:lvl w:ilvl="0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27" w15:restartNumberingAfterBreak="0">
    <w:nsid w:val="6B38136D"/>
    <w:multiLevelType w:val="hybridMultilevel"/>
    <w:tmpl w:val="BD3E7B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9B0105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1CA17CB"/>
    <w:multiLevelType w:val="hybridMultilevel"/>
    <w:tmpl w:val="F5F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F6BD2"/>
    <w:multiLevelType w:val="hybridMultilevel"/>
    <w:tmpl w:val="E7EE438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4A36277"/>
    <w:multiLevelType w:val="hybridMultilevel"/>
    <w:tmpl w:val="74E4DC10"/>
    <w:lvl w:ilvl="0" w:tplc="04090005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32" w15:restartNumberingAfterBreak="0">
    <w:nsid w:val="75DA0DDC"/>
    <w:multiLevelType w:val="hybridMultilevel"/>
    <w:tmpl w:val="BC64FD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8"/>
  </w:num>
  <w:num w:numId="4">
    <w:abstractNumId w:val="30"/>
  </w:num>
  <w:num w:numId="5">
    <w:abstractNumId w:val="2"/>
  </w:num>
  <w:num w:numId="6">
    <w:abstractNumId w:val="15"/>
  </w:num>
  <w:num w:numId="7">
    <w:abstractNumId w:val="0"/>
  </w:num>
  <w:num w:numId="8">
    <w:abstractNumId w:val="29"/>
  </w:num>
  <w:num w:numId="9">
    <w:abstractNumId w:val="5"/>
  </w:num>
  <w:num w:numId="10">
    <w:abstractNumId w:val="32"/>
  </w:num>
  <w:num w:numId="11">
    <w:abstractNumId w:val="20"/>
  </w:num>
  <w:num w:numId="12">
    <w:abstractNumId w:val="27"/>
  </w:num>
  <w:num w:numId="13">
    <w:abstractNumId w:val="12"/>
  </w:num>
  <w:num w:numId="14">
    <w:abstractNumId w:val="1"/>
  </w:num>
  <w:num w:numId="15">
    <w:abstractNumId w:val="21"/>
  </w:num>
  <w:num w:numId="16">
    <w:abstractNumId w:val="11"/>
  </w:num>
  <w:num w:numId="17">
    <w:abstractNumId w:val="8"/>
  </w:num>
  <w:num w:numId="18">
    <w:abstractNumId w:val="6"/>
  </w:num>
  <w:num w:numId="19">
    <w:abstractNumId w:val="28"/>
  </w:num>
  <w:num w:numId="20">
    <w:abstractNumId w:val="16"/>
  </w:num>
  <w:num w:numId="21">
    <w:abstractNumId w:val="13"/>
  </w:num>
  <w:num w:numId="22">
    <w:abstractNumId w:val="31"/>
  </w:num>
  <w:num w:numId="23">
    <w:abstractNumId w:val="25"/>
  </w:num>
  <w:num w:numId="24">
    <w:abstractNumId w:val="7"/>
  </w:num>
  <w:num w:numId="25">
    <w:abstractNumId w:val="14"/>
  </w:num>
  <w:num w:numId="26">
    <w:abstractNumId w:val="24"/>
  </w:num>
  <w:num w:numId="27">
    <w:abstractNumId w:val="9"/>
  </w:num>
  <w:num w:numId="28">
    <w:abstractNumId w:val="4"/>
  </w:num>
  <w:num w:numId="29">
    <w:abstractNumId w:val="22"/>
  </w:num>
  <w:num w:numId="30">
    <w:abstractNumId w:val="26"/>
  </w:num>
  <w:num w:numId="31">
    <w:abstractNumId w:val="19"/>
  </w:num>
  <w:num w:numId="32">
    <w:abstractNumId w:val="23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sDQxNjYyMDMzNzZT0lEKTi0uzszPAykwqgUAy5It0ywAAAA="/>
  </w:docVars>
  <w:rsids>
    <w:rsidRoot w:val="005C6434"/>
    <w:rsid w:val="000037AC"/>
    <w:rsid w:val="00006DB7"/>
    <w:rsid w:val="00011779"/>
    <w:rsid w:val="00013D5B"/>
    <w:rsid w:val="0002198E"/>
    <w:rsid w:val="00022BAB"/>
    <w:rsid w:val="00027790"/>
    <w:rsid w:val="00030FD8"/>
    <w:rsid w:val="00040CB3"/>
    <w:rsid w:val="0005228F"/>
    <w:rsid w:val="00055C2C"/>
    <w:rsid w:val="0005756E"/>
    <w:rsid w:val="000734D8"/>
    <w:rsid w:val="00087EDE"/>
    <w:rsid w:val="000915E1"/>
    <w:rsid w:val="00093073"/>
    <w:rsid w:val="00095B0F"/>
    <w:rsid w:val="000A29FB"/>
    <w:rsid w:val="000A3B1E"/>
    <w:rsid w:val="000B2B93"/>
    <w:rsid w:val="000B4911"/>
    <w:rsid w:val="000B584A"/>
    <w:rsid w:val="000C12EB"/>
    <w:rsid w:val="000C333A"/>
    <w:rsid w:val="000C59A3"/>
    <w:rsid w:val="000C602B"/>
    <w:rsid w:val="000D4249"/>
    <w:rsid w:val="000E5376"/>
    <w:rsid w:val="000F01E0"/>
    <w:rsid w:val="000F37E9"/>
    <w:rsid w:val="000F4F64"/>
    <w:rsid w:val="000F7EEB"/>
    <w:rsid w:val="001012F4"/>
    <w:rsid w:val="0010190D"/>
    <w:rsid w:val="00112AB1"/>
    <w:rsid w:val="00112F0E"/>
    <w:rsid w:val="001154FA"/>
    <w:rsid w:val="001160AD"/>
    <w:rsid w:val="00116FB2"/>
    <w:rsid w:val="001170DB"/>
    <w:rsid w:val="00133BDC"/>
    <w:rsid w:val="00136A6F"/>
    <w:rsid w:val="0014029E"/>
    <w:rsid w:val="0014416F"/>
    <w:rsid w:val="001522CD"/>
    <w:rsid w:val="0016248B"/>
    <w:rsid w:val="0016412E"/>
    <w:rsid w:val="00166EEC"/>
    <w:rsid w:val="00171E78"/>
    <w:rsid w:val="001755D3"/>
    <w:rsid w:val="001761C6"/>
    <w:rsid w:val="00180575"/>
    <w:rsid w:val="00181F04"/>
    <w:rsid w:val="001853D1"/>
    <w:rsid w:val="00190F66"/>
    <w:rsid w:val="00193F16"/>
    <w:rsid w:val="001942CF"/>
    <w:rsid w:val="00194810"/>
    <w:rsid w:val="00196402"/>
    <w:rsid w:val="001964D7"/>
    <w:rsid w:val="001A1D0E"/>
    <w:rsid w:val="001A465B"/>
    <w:rsid w:val="001A7DC9"/>
    <w:rsid w:val="001B2651"/>
    <w:rsid w:val="001C5372"/>
    <w:rsid w:val="001D54D6"/>
    <w:rsid w:val="001D5B17"/>
    <w:rsid w:val="001E2DB1"/>
    <w:rsid w:val="001E3943"/>
    <w:rsid w:val="001E65BD"/>
    <w:rsid w:val="001F1234"/>
    <w:rsid w:val="00206EAB"/>
    <w:rsid w:val="00210020"/>
    <w:rsid w:val="00213B5E"/>
    <w:rsid w:val="00222871"/>
    <w:rsid w:val="002305B8"/>
    <w:rsid w:val="002314A1"/>
    <w:rsid w:val="00232EDE"/>
    <w:rsid w:val="002407B1"/>
    <w:rsid w:val="00240D2D"/>
    <w:rsid w:val="00256327"/>
    <w:rsid w:val="0026475B"/>
    <w:rsid w:val="00265370"/>
    <w:rsid w:val="00281128"/>
    <w:rsid w:val="0028738B"/>
    <w:rsid w:val="00291C0E"/>
    <w:rsid w:val="00292156"/>
    <w:rsid w:val="002951CB"/>
    <w:rsid w:val="00295B0B"/>
    <w:rsid w:val="00296A84"/>
    <w:rsid w:val="002A17A0"/>
    <w:rsid w:val="002A20C4"/>
    <w:rsid w:val="002A54D1"/>
    <w:rsid w:val="002B0BAC"/>
    <w:rsid w:val="002C3A62"/>
    <w:rsid w:val="002D1D2D"/>
    <w:rsid w:val="002D238B"/>
    <w:rsid w:val="002D3880"/>
    <w:rsid w:val="002E64EF"/>
    <w:rsid w:val="002F22B6"/>
    <w:rsid w:val="002F3037"/>
    <w:rsid w:val="00302D09"/>
    <w:rsid w:val="0031246D"/>
    <w:rsid w:val="00314A46"/>
    <w:rsid w:val="0032490E"/>
    <w:rsid w:val="00325066"/>
    <w:rsid w:val="00327526"/>
    <w:rsid w:val="00330F23"/>
    <w:rsid w:val="00331FC6"/>
    <w:rsid w:val="00337F68"/>
    <w:rsid w:val="0034409A"/>
    <w:rsid w:val="00344328"/>
    <w:rsid w:val="003506D5"/>
    <w:rsid w:val="003542E3"/>
    <w:rsid w:val="00355F07"/>
    <w:rsid w:val="003622FC"/>
    <w:rsid w:val="00380F1B"/>
    <w:rsid w:val="003814FA"/>
    <w:rsid w:val="0039023C"/>
    <w:rsid w:val="003914CC"/>
    <w:rsid w:val="00391C99"/>
    <w:rsid w:val="003960A6"/>
    <w:rsid w:val="00396CFF"/>
    <w:rsid w:val="00396F76"/>
    <w:rsid w:val="003A3F0D"/>
    <w:rsid w:val="003B0913"/>
    <w:rsid w:val="003B0A29"/>
    <w:rsid w:val="003C11C4"/>
    <w:rsid w:val="003C1E5A"/>
    <w:rsid w:val="003C3974"/>
    <w:rsid w:val="003C3AD2"/>
    <w:rsid w:val="003E08B1"/>
    <w:rsid w:val="003E5D33"/>
    <w:rsid w:val="003E5D94"/>
    <w:rsid w:val="003E6CB8"/>
    <w:rsid w:val="003E6F19"/>
    <w:rsid w:val="003F446C"/>
    <w:rsid w:val="003F6673"/>
    <w:rsid w:val="00402EFC"/>
    <w:rsid w:val="0041460A"/>
    <w:rsid w:val="00416DA7"/>
    <w:rsid w:val="00417C93"/>
    <w:rsid w:val="004329F8"/>
    <w:rsid w:val="00435C25"/>
    <w:rsid w:val="00436AE9"/>
    <w:rsid w:val="00443C50"/>
    <w:rsid w:val="00444130"/>
    <w:rsid w:val="00446D2A"/>
    <w:rsid w:val="0045000F"/>
    <w:rsid w:val="00450701"/>
    <w:rsid w:val="004523FA"/>
    <w:rsid w:val="00453CE1"/>
    <w:rsid w:val="004566F6"/>
    <w:rsid w:val="004622E4"/>
    <w:rsid w:val="0046471C"/>
    <w:rsid w:val="00464985"/>
    <w:rsid w:val="00464F1D"/>
    <w:rsid w:val="004728A8"/>
    <w:rsid w:val="00474CB1"/>
    <w:rsid w:val="00476A43"/>
    <w:rsid w:val="00483847"/>
    <w:rsid w:val="00493941"/>
    <w:rsid w:val="0049446C"/>
    <w:rsid w:val="00497A1B"/>
    <w:rsid w:val="004A334A"/>
    <w:rsid w:val="004A4A77"/>
    <w:rsid w:val="004B074B"/>
    <w:rsid w:val="004B3743"/>
    <w:rsid w:val="004C02A5"/>
    <w:rsid w:val="004C528C"/>
    <w:rsid w:val="004C6B4D"/>
    <w:rsid w:val="004C76A9"/>
    <w:rsid w:val="004D076B"/>
    <w:rsid w:val="004E0BEB"/>
    <w:rsid w:val="004E39B4"/>
    <w:rsid w:val="004E4A93"/>
    <w:rsid w:val="004F209B"/>
    <w:rsid w:val="004F2734"/>
    <w:rsid w:val="004F4BA2"/>
    <w:rsid w:val="004F766D"/>
    <w:rsid w:val="00506D8A"/>
    <w:rsid w:val="00513A83"/>
    <w:rsid w:val="00526111"/>
    <w:rsid w:val="00526143"/>
    <w:rsid w:val="00531D9A"/>
    <w:rsid w:val="005377FD"/>
    <w:rsid w:val="00541725"/>
    <w:rsid w:val="00542796"/>
    <w:rsid w:val="00545C33"/>
    <w:rsid w:val="00550FC2"/>
    <w:rsid w:val="00554A56"/>
    <w:rsid w:val="00555C39"/>
    <w:rsid w:val="00560227"/>
    <w:rsid w:val="0056174B"/>
    <w:rsid w:val="00562166"/>
    <w:rsid w:val="00562CE1"/>
    <w:rsid w:val="00567307"/>
    <w:rsid w:val="00581543"/>
    <w:rsid w:val="005819E1"/>
    <w:rsid w:val="00593F85"/>
    <w:rsid w:val="005A6059"/>
    <w:rsid w:val="005B06F5"/>
    <w:rsid w:val="005B53E9"/>
    <w:rsid w:val="005C13DD"/>
    <w:rsid w:val="005C1F41"/>
    <w:rsid w:val="005C4537"/>
    <w:rsid w:val="005C6434"/>
    <w:rsid w:val="005D5762"/>
    <w:rsid w:val="005F0D01"/>
    <w:rsid w:val="005F0E52"/>
    <w:rsid w:val="00601089"/>
    <w:rsid w:val="00602CAB"/>
    <w:rsid w:val="00603FD0"/>
    <w:rsid w:val="006067AB"/>
    <w:rsid w:val="0060764E"/>
    <w:rsid w:val="006214F2"/>
    <w:rsid w:val="00630029"/>
    <w:rsid w:val="0063380C"/>
    <w:rsid w:val="00642056"/>
    <w:rsid w:val="00654603"/>
    <w:rsid w:val="006618F6"/>
    <w:rsid w:val="0066449F"/>
    <w:rsid w:val="006718A2"/>
    <w:rsid w:val="00676A00"/>
    <w:rsid w:val="00692DB5"/>
    <w:rsid w:val="00693FCE"/>
    <w:rsid w:val="00695A84"/>
    <w:rsid w:val="006A4B70"/>
    <w:rsid w:val="006A6F9F"/>
    <w:rsid w:val="006A7958"/>
    <w:rsid w:val="006B08BF"/>
    <w:rsid w:val="006B0E1B"/>
    <w:rsid w:val="006C08BD"/>
    <w:rsid w:val="006D1975"/>
    <w:rsid w:val="006D3CB5"/>
    <w:rsid w:val="006E0600"/>
    <w:rsid w:val="006E0E5B"/>
    <w:rsid w:val="006E1668"/>
    <w:rsid w:val="006E1B6A"/>
    <w:rsid w:val="006E27A2"/>
    <w:rsid w:val="006E3DA1"/>
    <w:rsid w:val="006F04FC"/>
    <w:rsid w:val="006F2854"/>
    <w:rsid w:val="006F40A9"/>
    <w:rsid w:val="006F59EE"/>
    <w:rsid w:val="00707E52"/>
    <w:rsid w:val="00711B52"/>
    <w:rsid w:val="00713A90"/>
    <w:rsid w:val="007325F3"/>
    <w:rsid w:val="00733F61"/>
    <w:rsid w:val="007342D4"/>
    <w:rsid w:val="007349C9"/>
    <w:rsid w:val="0073531D"/>
    <w:rsid w:val="00735695"/>
    <w:rsid w:val="007448B9"/>
    <w:rsid w:val="00753255"/>
    <w:rsid w:val="007544A6"/>
    <w:rsid w:val="00756B2D"/>
    <w:rsid w:val="007609B4"/>
    <w:rsid w:val="00763244"/>
    <w:rsid w:val="0076464A"/>
    <w:rsid w:val="00783114"/>
    <w:rsid w:val="00784CD1"/>
    <w:rsid w:val="00784FD1"/>
    <w:rsid w:val="007854AC"/>
    <w:rsid w:val="007926EC"/>
    <w:rsid w:val="00793FDA"/>
    <w:rsid w:val="007A17A8"/>
    <w:rsid w:val="007A5F67"/>
    <w:rsid w:val="007A6890"/>
    <w:rsid w:val="007B0C35"/>
    <w:rsid w:val="007B4240"/>
    <w:rsid w:val="007C38D5"/>
    <w:rsid w:val="007E020C"/>
    <w:rsid w:val="007F6380"/>
    <w:rsid w:val="007F6822"/>
    <w:rsid w:val="007F7C25"/>
    <w:rsid w:val="00800BD9"/>
    <w:rsid w:val="008104AD"/>
    <w:rsid w:val="0081413F"/>
    <w:rsid w:val="00820D10"/>
    <w:rsid w:val="008230B7"/>
    <w:rsid w:val="00826AF7"/>
    <w:rsid w:val="0083536B"/>
    <w:rsid w:val="00843C80"/>
    <w:rsid w:val="00844CBD"/>
    <w:rsid w:val="008477C0"/>
    <w:rsid w:val="00850340"/>
    <w:rsid w:val="008535E1"/>
    <w:rsid w:val="00865007"/>
    <w:rsid w:val="00867985"/>
    <w:rsid w:val="00870EE0"/>
    <w:rsid w:val="00896752"/>
    <w:rsid w:val="00897AC8"/>
    <w:rsid w:val="008A00E3"/>
    <w:rsid w:val="008A0C09"/>
    <w:rsid w:val="008A1082"/>
    <w:rsid w:val="008A4F2C"/>
    <w:rsid w:val="008A62DD"/>
    <w:rsid w:val="008A69C1"/>
    <w:rsid w:val="008B26E3"/>
    <w:rsid w:val="008B66E0"/>
    <w:rsid w:val="008C2A17"/>
    <w:rsid w:val="008C681D"/>
    <w:rsid w:val="008C6C8D"/>
    <w:rsid w:val="008E285D"/>
    <w:rsid w:val="008E73D2"/>
    <w:rsid w:val="008E7A9E"/>
    <w:rsid w:val="008F2595"/>
    <w:rsid w:val="008F36FF"/>
    <w:rsid w:val="008F7396"/>
    <w:rsid w:val="009021BC"/>
    <w:rsid w:val="00907156"/>
    <w:rsid w:val="00916C8F"/>
    <w:rsid w:val="00916E88"/>
    <w:rsid w:val="009273EB"/>
    <w:rsid w:val="0093214E"/>
    <w:rsid w:val="009322CF"/>
    <w:rsid w:val="00934635"/>
    <w:rsid w:val="00944C58"/>
    <w:rsid w:val="0096072C"/>
    <w:rsid w:val="00960DA1"/>
    <w:rsid w:val="00963F53"/>
    <w:rsid w:val="00972E0E"/>
    <w:rsid w:val="00974622"/>
    <w:rsid w:val="00977913"/>
    <w:rsid w:val="00993AC3"/>
    <w:rsid w:val="009A0006"/>
    <w:rsid w:val="009A06DA"/>
    <w:rsid w:val="009A0E36"/>
    <w:rsid w:val="009A4747"/>
    <w:rsid w:val="009B060A"/>
    <w:rsid w:val="009B3D4E"/>
    <w:rsid w:val="009C3096"/>
    <w:rsid w:val="009C599C"/>
    <w:rsid w:val="009C5FA0"/>
    <w:rsid w:val="009E0984"/>
    <w:rsid w:val="009F1E56"/>
    <w:rsid w:val="009F5B78"/>
    <w:rsid w:val="00A06C4C"/>
    <w:rsid w:val="00A2189C"/>
    <w:rsid w:val="00A22507"/>
    <w:rsid w:val="00A22FEE"/>
    <w:rsid w:val="00A24DD1"/>
    <w:rsid w:val="00A37428"/>
    <w:rsid w:val="00A42292"/>
    <w:rsid w:val="00A5177C"/>
    <w:rsid w:val="00A51881"/>
    <w:rsid w:val="00A668EA"/>
    <w:rsid w:val="00A71044"/>
    <w:rsid w:val="00A754DA"/>
    <w:rsid w:val="00A75C44"/>
    <w:rsid w:val="00A75F69"/>
    <w:rsid w:val="00A820E4"/>
    <w:rsid w:val="00A83230"/>
    <w:rsid w:val="00A84C43"/>
    <w:rsid w:val="00A905B2"/>
    <w:rsid w:val="00A91419"/>
    <w:rsid w:val="00A96FF9"/>
    <w:rsid w:val="00AA794E"/>
    <w:rsid w:val="00AB06AD"/>
    <w:rsid w:val="00AB0FFF"/>
    <w:rsid w:val="00AC388D"/>
    <w:rsid w:val="00AC7B7D"/>
    <w:rsid w:val="00AD0FF1"/>
    <w:rsid w:val="00AD3677"/>
    <w:rsid w:val="00AD36AC"/>
    <w:rsid w:val="00AD432E"/>
    <w:rsid w:val="00AD7DAB"/>
    <w:rsid w:val="00AE7A5C"/>
    <w:rsid w:val="00AF00C7"/>
    <w:rsid w:val="00AF32A6"/>
    <w:rsid w:val="00AF5461"/>
    <w:rsid w:val="00AF6790"/>
    <w:rsid w:val="00AF682A"/>
    <w:rsid w:val="00B0008D"/>
    <w:rsid w:val="00B01BD1"/>
    <w:rsid w:val="00B07DB6"/>
    <w:rsid w:val="00B1454F"/>
    <w:rsid w:val="00B168AD"/>
    <w:rsid w:val="00B17495"/>
    <w:rsid w:val="00B26743"/>
    <w:rsid w:val="00B442F9"/>
    <w:rsid w:val="00B45CB2"/>
    <w:rsid w:val="00B50EC5"/>
    <w:rsid w:val="00B527EA"/>
    <w:rsid w:val="00B52E0D"/>
    <w:rsid w:val="00B56AF3"/>
    <w:rsid w:val="00B633FA"/>
    <w:rsid w:val="00B6397E"/>
    <w:rsid w:val="00B72EDF"/>
    <w:rsid w:val="00B74FDE"/>
    <w:rsid w:val="00B80C30"/>
    <w:rsid w:val="00B83E3A"/>
    <w:rsid w:val="00B94D95"/>
    <w:rsid w:val="00BA07C3"/>
    <w:rsid w:val="00BA10D3"/>
    <w:rsid w:val="00BA1BE1"/>
    <w:rsid w:val="00BA4362"/>
    <w:rsid w:val="00BB123A"/>
    <w:rsid w:val="00BB2A89"/>
    <w:rsid w:val="00BB68C9"/>
    <w:rsid w:val="00BB7A69"/>
    <w:rsid w:val="00BC0EF7"/>
    <w:rsid w:val="00BC3675"/>
    <w:rsid w:val="00BC6DA0"/>
    <w:rsid w:val="00BC7F93"/>
    <w:rsid w:val="00BD0F15"/>
    <w:rsid w:val="00BD6F1D"/>
    <w:rsid w:val="00BD7D5A"/>
    <w:rsid w:val="00BE1B01"/>
    <w:rsid w:val="00BE3EEB"/>
    <w:rsid w:val="00BE417D"/>
    <w:rsid w:val="00BF433E"/>
    <w:rsid w:val="00C0284B"/>
    <w:rsid w:val="00C03D3D"/>
    <w:rsid w:val="00C064A2"/>
    <w:rsid w:val="00C0668F"/>
    <w:rsid w:val="00C07BEA"/>
    <w:rsid w:val="00C13276"/>
    <w:rsid w:val="00C256F1"/>
    <w:rsid w:val="00C275FD"/>
    <w:rsid w:val="00C31161"/>
    <w:rsid w:val="00C325CD"/>
    <w:rsid w:val="00C46F42"/>
    <w:rsid w:val="00C47E1D"/>
    <w:rsid w:val="00C52497"/>
    <w:rsid w:val="00C537B7"/>
    <w:rsid w:val="00C7117A"/>
    <w:rsid w:val="00C75E46"/>
    <w:rsid w:val="00C8081E"/>
    <w:rsid w:val="00C8174A"/>
    <w:rsid w:val="00C8204E"/>
    <w:rsid w:val="00C84C21"/>
    <w:rsid w:val="00C96AA9"/>
    <w:rsid w:val="00CA647A"/>
    <w:rsid w:val="00CB6989"/>
    <w:rsid w:val="00CC2B08"/>
    <w:rsid w:val="00CC76C8"/>
    <w:rsid w:val="00CC7AE6"/>
    <w:rsid w:val="00CC7B55"/>
    <w:rsid w:val="00CC7BDC"/>
    <w:rsid w:val="00CE1089"/>
    <w:rsid w:val="00CE34DA"/>
    <w:rsid w:val="00CF3886"/>
    <w:rsid w:val="00CF3AF2"/>
    <w:rsid w:val="00CF60D4"/>
    <w:rsid w:val="00D00572"/>
    <w:rsid w:val="00D00F57"/>
    <w:rsid w:val="00D04D6B"/>
    <w:rsid w:val="00D20923"/>
    <w:rsid w:val="00D2125B"/>
    <w:rsid w:val="00D23FF2"/>
    <w:rsid w:val="00D24A9E"/>
    <w:rsid w:val="00D25323"/>
    <w:rsid w:val="00D377D5"/>
    <w:rsid w:val="00D43443"/>
    <w:rsid w:val="00D441A3"/>
    <w:rsid w:val="00D5521A"/>
    <w:rsid w:val="00D60632"/>
    <w:rsid w:val="00D60807"/>
    <w:rsid w:val="00D637AA"/>
    <w:rsid w:val="00D709FA"/>
    <w:rsid w:val="00D742D1"/>
    <w:rsid w:val="00D80DE3"/>
    <w:rsid w:val="00D81FA3"/>
    <w:rsid w:val="00D84159"/>
    <w:rsid w:val="00D86C56"/>
    <w:rsid w:val="00D93734"/>
    <w:rsid w:val="00D94219"/>
    <w:rsid w:val="00D95CD3"/>
    <w:rsid w:val="00DA0923"/>
    <w:rsid w:val="00DA225C"/>
    <w:rsid w:val="00DA3791"/>
    <w:rsid w:val="00DA3E69"/>
    <w:rsid w:val="00DA41E0"/>
    <w:rsid w:val="00DA73CD"/>
    <w:rsid w:val="00DB37F9"/>
    <w:rsid w:val="00DB382F"/>
    <w:rsid w:val="00DC27E4"/>
    <w:rsid w:val="00DD1239"/>
    <w:rsid w:val="00DD1283"/>
    <w:rsid w:val="00DD1F20"/>
    <w:rsid w:val="00DE1F08"/>
    <w:rsid w:val="00DE7ED5"/>
    <w:rsid w:val="00DF3A84"/>
    <w:rsid w:val="00DF4528"/>
    <w:rsid w:val="00E00A59"/>
    <w:rsid w:val="00E027B4"/>
    <w:rsid w:val="00E04983"/>
    <w:rsid w:val="00E06E93"/>
    <w:rsid w:val="00E0775D"/>
    <w:rsid w:val="00E12035"/>
    <w:rsid w:val="00E30968"/>
    <w:rsid w:val="00E31E0D"/>
    <w:rsid w:val="00E40E38"/>
    <w:rsid w:val="00E45663"/>
    <w:rsid w:val="00E4566E"/>
    <w:rsid w:val="00E458A3"/>
    <w:rsid w:val="00E50F79"/>
    <w:rsid w:val="00E54577"/>
    <w:rsid w:val="00E7475D"/>
    <w:rsid w:val="00E74B06"/>
    <w:rsid w:val="00E7646B"/>
    <w:rsid w:val="00E80C3F"/>
    <w:rsid w:val="00E82F47"/>
    <w:rsid w:val="00E90CA4"/>
    <w:rsid w:val="00E90DBF"/>
    <w:rsid w:val="00E94AA3"/>
    <w:rsid w:val="00EA480A"/>
    <w:rsid w:val="00EC31C5"/>
    <w:rsid w:val="00ED096C"/>
    <w:rsid w:val="00ED1606"/>
    <w:rsid w:val="00ED25FB"/>
    <w:rsid w:val="00ED2CF3"/>
    <w:rsid w:val="00ED570B"/>
    <w:rsid w:val="00EE7E03"/>
    <w:rsid w:val="00EF45D2"/>
    <w:rsid w:val="00F07091"/>
    <w:rsid w:val="00F12242"/>
    <w:rsid w:val="00F155C5"/>
    <w:rsid w:val="00F16195"/>
    <w:rsid w:val="00F249CD"/>
    <w:rsid w:val="00F41228"/>
    <w:rsid w:val="00F41FC4"/>
    <w:rsid w:val="00F44703"/>
    <w:rsid w:val="00F51484"/>
    <w:rsid w:val="00F51AB5"/>
    <w:rsid w:val="00F51F89"/>
    <w:rsid w:val="00F551ED"/>
    <w:rsid w:val="00F61492"/>
    <w:rsid w:val="00F752DF"/>
    <w:rsid w:val="00F8099C"/>
    <w:rsid w:val="00F869A9"/>
    <w:rsid w:val="00F90CFC"/>
    <w:rsid w:val="00F921C9"/>
    <w:rsid w:val="00F95E9E"/>
    <w:rsid w:val="00F96DF5"/>
    <w:rsid w:val="00FA3E53"/>
    <w:rsid w:val="00FA490F"/>
    <w:rsid w:val="00FB5A44"/>
    <w:rsid w:val="00FC0227"/>
    <w:rsid w:val="00FD1555"/>
    <w:rsid w:val="00FD29BB"/>
    <w:rsid w:val="00FD3242"/>
    <w:rsid w:val="00FD4202"/>
    <w:rsid w:val="00FD669D"/>
    <w:rsid w:val="00FD7A1C"/>
    <w:rsid w:val="00FE35C6"/>
    <w:rsid w:val="00FE450C"/>
    <w:rsid w:val="00FE60F5"/>
    <w:rsid w:val="00FE640B"/>
    <w:rsid w:val="00FE7FB6"/>
    <w:rsid w:val="13AD22F7"/>
    <w:rsid w:val="1B4CC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235245"/>
  <w15:docId w15:val="{F9981E13-E952-6548-94E4-26C52B908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325F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E53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E53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6C8D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F60D4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B52E0D"/>
    <w:pPr>
      <w:ind w:left="720"/>
      <w:contextualSpacing/>
    </w:pPr>
  </w:style>
  <w:style w:type="table" w:styleId="LightList">
    <w:name w:val="Light List"/>
    <w:basedOn w:val="TableNormal"/>
    <w:uiPriority w:val="61"/>
    <w:rsid w:val="00022BAB"/>
    <w:pPr>
      <w:spacing w:line="240" w:lineRule="auto"/>
    </w:pPr>
    <w:rPr>
      <w:rFonts w:asciiTheme="minorHAnsi" w:eastAsiaTheme="minorHAnsi" w:hAnsiTheme="minorHAnsi" w:cstheme="minorBidi"/>
      <w:color w:val="auto"/>
      <w:szCs w:val="28"/>
      <w:lang w:bidi="th-TH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59"/>
    <w:rsid w:val="00E12035"/>
    <w:pPr>
      <w:spacing w:line="240" w:lineRule="auto"/>
    </w:pPr>
    <w:rPr>
      <w:rFonts w:asciiTheme="minorHAnsi" w:eastAsiaTheme="minorHAnsi" w:hAnsiTheme="minorHAnsi" w:cstheme="minorBidi"/>
      <w:color w:val="auto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rsid w:val="007325F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7325F3"/>
    <w:rPr>
      <w:b/>
      <w:bCs/>
    </w:rPr>
  </w:style>
  <w:style w:type="character" w:styleId="BookTitle">
    <w:name w:val="Book Title"/>
    <w:basedOn w:val="DefaultParagraphFont"/>
    <w:uiPriority w:val="33"/>
    <w:qFormat/>
    <w:rsid w:val="007325F3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qFormat/>
    <w:rsid w:val="007325F3"/>
    <w:rPr>
      <w:b/>
      <w:bCs/>
      <w:smallCaps/>
      <w:color w:val="C0504D" w:themeColor="accent2"/>
      <w:spacing w:val="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614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76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64E"/>
  </w:style>
  <w:style w:type="paragraph" w:styleId="Footer">
    <w:name w:val="footer"/>
    <w:basedOn w:val="Normal"/>
    <w:link w:val="FooterChar"/>
    <w:uiPriority w:val="99"/>
    <w:unhideWhenUsed/>
    <w:rsid w:val="006076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6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45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OWfq_JlvJx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ev.mysql.com/downloads/workbench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ev.mysql.com/downloads/windows/installer/5.7.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C53F90-1CD9-BC4C-9525-F45255346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6</Pages>
  <Words>1064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7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</dc:creator>
  <cp:lastModifiedBy>Charles Yang</cp:lastModifiedBy>
  <cp:revision>142</cp:revision>
  <dcterms:created xsi:type="dcterms:W3CDTF">2016-01-27T17:41:00Z</dcterms:created>
  <dcterms:modified xsi:type="dcterms:W3CDTF">2021-02-19T02:30:00Z</dcterms:modified>
</cp:coreProperties>
</file>